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CF171" w14:textId="797D9F50" w:rsidR="00D54B99" w:rsidRPr="00AD09E1" w:rsidRDefault="00D54B99" w:rsidP="00D54B99">
      <w:pPr>
        <w:jc w:val="center"/>
        <w:rPr>
          <w:b/>
          <w:bCs/>
          <w:sz w:val="40"/>
          <w:szCs w:val="40"/>
          <w:lang w:val="en-US"/>
        </w:rPr>
      </w:pPr>
      <w:bookmarkStart w:id="0" w:name="_GoBack"/>
      <w:bookmarkEnd w:id="0"/>
      <w:r>
        <w:rPr>
          <w:b/>
          <w:bCs/>
          <w:sz w:val="40"/>
          <w:szCs w:val="40"/>
          <w:lang w:val="en-US"/>
        </w:rPr>
        <w:t xml:space="preserve">SCIENTIFIC PROG IN PYTHON </w:t>
      </w:r>
      <w:r w:rsidRPr="00AD09E1">
        <w:rPr>
          <w:b/>
          <w:bCs/>
          <w:sz w:val="40"/>
          <w:szCs w:val="40"/>
          <w:lang w:val="en-US"/>
        </w:rPr>
        <w:t>ASSIGNMENT</w:t>
      </w:r>
    </w:p>
    <w:p w14:paraId="4C876F11" w14:textId="77777777" w:rsidR="00D54B99" w:rsidRPr="00AD09E1" w:rsidRDefault="00D54B99" w:rsidP="00D54B99">
      <w:pPr>
        <w:rPr>
          <w:b/>
          <w:bCs/>
          <w:sz w:val="36"/>
          <w:szCs w:val="36"/>
          <w:lang w:val="en-US"/>
        </w:rPr>
      </w:pPr>
      <w:r w:rsidRPr="00AD09E1">
        <w:rPr>
          <w:b/>
          <w:bCs/>
          <w:sz w:val="36"/>
          <w:szCs w:val="36"/>
          <w:lang w:val="en-US"/>
        </w:rPr>
        <w:t xml:space="preserve">STUDENT NAME: SHIVAANI KATRAGADDA </w:t>
      </w:r>
    </w:p>
    <w:p w14:paraId="02BCB20D" w14:textId="77777777" w:rsidR="00D54B99" w:rsidRDefault="00D54B99" w:rsidP="00D54B99">
      <w:pPr>
        <w:rPr>
          <w:b/>
          <w:bCs/>
          <w:sz w:val="36"/>
          <w:szCs w:val="36"/>
          <w:lang w:val="en-US"/>
        </w:rPr>
      </w:pPr>
      <w:r w:rsidRPr="00AD09E1">
        <w:rPr>
          <w:b/>
          <w:bCs/>
          <w:sz w:val="36"/>
          <w:szCs w:val="36"/>
          <w:lang w:val="en-US"/>
        </w:rPr>
        <w:t>STUDENT NUMBER: R00183214</w:t>
      </w:r>
    </w:p>
    <w:p w14:paraId="4251E25D" w14:textId="1186E68D" w:rsidR="00D54B99" w:rsidRDefault="00D54B99" w:rsidP="00D54B99">
      <w:pPr>
        <w:jc w:val="center"/>
        <w:rPr>
          <w:b/>
          <w:bCs/>
          <w:sz w:val="56"/>
          <w:szCs w:val="56"/>
          <w:lang w:val="en-US"/>
        </w:rPr>
      </w:pPr>
      <w:r w:rsidRPr="00AD09E1">
        <w:rPr>
          <w:b/>
          <w:bCs/>
          <w:sz w:val="56"/>
          <w:szCs w:val="56"/>
          <w:lang w:val="en-US"/>
        </w:rPr>
        <w:t>REPORT</w:t>
      </w:r>
    </w:p>
    <w:p w14:paraId="64FF6AD7" w14:textId="76AC0490" w:rsidR="009F40B1" w:rsidRPr="00CA78C5" w:rsidRDefault="00D54B99" w:rsidP="00D54B99">
      <w:pPr>
        <w:jc w:val="both"/>
        <w:rPr>
          <w:rFonts w:ascii="Calibri" w:hAnsi="Calibri" w:cs="Calibri"/>
          <w:sz w:val="24"/>
          <w:szCs w:val="24"/>
          <w:shd w:val="clear" w:color="auto" w:fill="FFFFFF"/>
        </w:rPr>
      </w:pPr>
      <w:r w:rsidRPr="00CA78C5">
        <w:rPr>
          <w:sz w:val="24"/>
          <w:szCs w:val="24"/>
          <w:lang w:val="en-US"/>
        </w:rPr>
        <w:t xml:space="preserve">In this assignment, I was given a </w:t>
      </w:r>
      <w:proofErr w:type="spellStart"/>
      <w:r w:rsidRPr="00CA78C5">
        <w:rPr>
          <w:sz w:val="24"/>
          <w:szCs w:val="24"/>
          <w:lang w:val="en-US"/>
        </w:rPr>
        <w:t>movie_metadata</w:t>
      </w:r>
      <w:proofErr w:type="spellEnd"/>
      <w:r w:rsidRPr="00CA78C5">
        <w:rPr>
          <w:sz w:val="24"/>
          <w:szCs w:val="24"/>
          <w:lang w:val="en-US"/>
        </w:rPr>
        <w:t xml:space="preserve"> Excel file</w:t>
      </w:r>
      <w:r w:rsidR="009F40B1" w:rsidRPr="00CA78C5">
        <w:rPr>
          <w:sz w:val="24"/>
          <w:szCs w:val="24"/>
          <w:lang w:val="en-US"/>
        </w:rPr>
        <w:t>.</w:t>
      </w:r>
      <w:r w:rsidR="009F40B1" w:rsidRPr="00CA78C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9F40B1" w:rsidRPr="00CA78C5">
        <w:rPr>
          <w:rFonts w:ascii="Calibri" w:hAnsi="Calibri" w:cs="Calibri"/>
          <w:sz w:val="24"/>
          <w:szCs w:val="24"/>
          <w:shd w:val="clear" w:color="auto" w:fill="FFFFFF"/>
        </w:rPr>
        <w:t>It contains 28 columns and 5043 rows.</w:t>
      </w:r>
    </w:p>
    <w:p w14:paraId="7F1A1D2F" w14:textId="370E41B7" w:rsidR="007944AE" w:rsidRPr="00CA78C5" w:rsidRDefault="007944AE" w:rsidP="00D54B99">
      <w:pPr>
        <w:jc w:val="both"/>
        <w:rPr>
          <w:rFonts w:ascii="Calibri" w:hAnsi="Calibri" w:cs="Calibri"/>
          <w:sz w:val="24"/>
          <w:szCs w:val="24"/>
          <w:shd w:val="clear" w:color="auto" w:fill="FFFFFF"/>
        </w:rPr>
      </w:pPr>
      <w:r w:rsidRPr="00CA78C5">
        <w:rPr>
          <w:rFonts w:ascii="Calibri" w:hAnsi="Calibri" w:cs="Calibri"/>
          <w:sz w:val="24"/>
          <w:szCs w:val="24"/>
          <w:shd w:val="clear" w:color="auto" w:fill="FFFFFF"/>
        </w:rPr>
        <w:t>The 28 columns ar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46"/>
        <w:gridCol w:w="4346"/>
      </w:tblGrid>
      <w:tr w:rsidR="007944AE" w14:paraId="66CEFCDF" w14:textId="77777777" w:rsidTr="007944AE">
        <w:trPr>
          <w:trHeight w:val="353"/>
        </w:trPr>
        <w:tc>
          <w:tcPr>
            <w:tcW w:w="4346" w:type="dxa"/>
          </w:tcPr>
          <w:p w14:paraId="2A91B75B" w14:textId="1DCB484D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Column Name</w:t>
            </w:r>
          </w:p>
        </w:tc>
        <w:tc>
          <w:tcPr>
            <w:tcW w:w="4346" w:type="dxa"/>
          </w:tcPr>
          <w:p w14:paraId="3333D715" w14:textId="3EC2D7B0" w:rsidR="007944AE" w:rsidRDefault="0086245D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Small </w:t>
            </w:r>
            <w:r w:rsidR="007944AE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Description</w:t>
            </w: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="00EF6E87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of</w:t>
            </w: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column</w:t>
            </w:r>
          </w:p>
        </w:tc>
      </w:tr>
      <w:tr w:rsidR="007944AE" w14:paraId="506EB836" w14:textId="77777777" w:rsidTr="007944AE">
        <w:trPr>
          <w:trHeight w:val="353"/>
        </w:trPr>
        <w:tc>
          <w:tcPr>
            <w:tcW w:w="4346" w:type="dxa"/>
          </w:tcPr>
          <w:p w14:paraId="37706F48" w14:textId="114931F9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movie_title</w:t>
            </w:r>
            <w:proofErr w:type="spellEnd"/>
          </w:p>
        </w:tc>
        <w:tc>
          <w:tcPr>
            <w:tcW w:w="4346" w:type="dxa"/>
          </w:tcPr>
          <w:p w14:paraId="6F69FF29" w14:textId="42653276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Title of the Movie</w:t>
            </w:r>
          </w:p>
        </w:tc>
      </w:tr>
      <w:tr w:rsidR="007944AE" w14:paraId="1ACCFF5B" w14:textId="77777777" w:rsidTr="007944AE">
        <w:trPr>
          <w:trHeight w:val="353"/>
        </w:trPr>
        <w:tc>
          <w:tcPr>
            <w:tcW w:w="4346" w:type="dxa"/>
          </w:tcPr>
          <w:p w14:paraId="4059AAFE" w14:textId="0F658173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duration</w:t>
            </w:r>
          </w:p>
        </w:tc>
        <w:tc>
          <w:tcPr>
            <w:tcW w:w="4346" w:type="dxa"/>
          </w:tcPr>
          <w:p w14:paraId="4B01B015" w14:textId="10AE1522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Duration in minutes</w:t>
            </w:r>
          </w:p>
        </w:tc>
      </w:tr>
      <w:tr w:rsidR="007944AE" w14:paraId="5D314644" w14:textId="77777777" w:rsidTr="007944AE">
        <w:trPr>
          <w:trHeight w:val="353"/>
        </w:trPr>
        <w:tc>
          <w:tcPr>
            <w:tcW w:w="4346" w:type="dxa"/>
          </w:tcPr>
          <w:p w14:paraId="325E13EE" w14:textId="00E1435F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director_name</w:t>
            </w:r>
            <w:proofErr w:type="spellEnd"/>
          </w:p>
        </w:tc>
        <w:tc>
          <w:tcPr>
            <w:tcW w:w="4346" w:type="dxa"/>
          </w:tcPr>
          <w:p w14:paraId="5E2F71E5" w14:textId="15D99A72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ame of the Director of the Movie</w:t>
            </w:r>
          </w:p>
        </w:tc>
      </w:tr>
      <w:tr w:rsidR="007944AE" w14:paraId="22685CA3" w14:textId="77777777" w:rsidTr="007944AE">
        <w:trPr>
          <w:trHeight w:val="353"/>
        </w:trPr>
        <w:tc>
          <w:tcPr>
            <w:tcW w:w="4346" w:type="dxa"/>
          </w:tcPr>
          <w:p w14:paraId="1D251A49" w14:textId="21834EB6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director_facebook_likes</w:t>
            </w:r>
            <w:proofErr w:type="spellEnd"/>
          </w:p>
        </w:tc>
        <w:tc>
          <w:tcPr>
            <w:tcW w:w="4346" w:type="dxa"/>
          </w:tcPr>
          <w:p w14:paraId="336E1D57" w14:textId="2C7DD240" w:rsidR="007944AE" w:rsidRDefault="007944AE" w:rsidP="00D54B99">
            <w:pPr>
              <w:jc w:val="both"/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likes of the Director on his Facebook Page</w:t>
            </w:r>
          </w:p>
        </w:tc>
      </w:tr>
      <w:tr w:rsidR="007944AE" w14:paraId="44B213A7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3A28FAF5" w14:textId="0CBC79A1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1_name</w:t>
            </w:r>
          </w:p>
        </w:tc>
        <w:tc>
          <w:tcPr>
            <w:tcW w:w="4346" w:type="dxa"/>
            <w:vAlign w:val="center"/>
          </w:tcPr>
          <w:p w14:paraId="51304ACA" w14:textId="3592D7BA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Primary actor starring in the movie</w:t>
            </w:r>
          </w:p>
        </w:tc>
      </w:tr>
      <w:tr w:rsidR="007944AE" w14:paraId="4768E23E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505AD85E" w14:textId="5AE29297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1_facebook_likes</w:t>
            </w:r>
          </w:p>
        </w:tc>
        <w:tc>
          <w:tcPr>
            <w:tcW w:w="4346" w:type="dxa"/>
            <w:vAlign w:val="center"/>
          </w:tcPr>
          <w:p w14:paraId="482B7D0B" w14:textId="411EA451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likes of the Actor_1 on his/her Facebook Page</w:t>
            </w:r>
          </w:p>
        </w:tc>
      </w:tr>
      <w:tr w:rsidR="007944AE" w14:paraId="38C5AB6E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7F4765EF" w14:textId="3E430DF9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2_name</w:t>
            </w:r>
          </w:p>
        </w:tc>
        <w:tc>
          <w:tcPr>
            <w:tcW w:w="4346" w:type="dxa"/>
            <w:vAlign w:val="center"/>
          </w:tcPr>
          <w:p w14:paraId="711E76EF" w14:textId="2D7BDB0E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Other actor starring in the movie</w:t>
            </w:r>
          </w:p>
        </w:tc>
      </w:tr>
      <w:tr w:rsidR="007944AE" w14:paraId="4A1E6E58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49837EE5" w14:textId="18D5DA35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2_facebook_likes</w:t>
            </w:r>
          </w:p>
        </w:tc>
        <w:tc>
          <w:tcPr>
            <w:tcW w:w="4346" w:type="dxa"/>
            <w:vAlign w:val="center"/>
          </w:tcPr>
          <w:p w14:paraId="54A7F2E7" w14:textId="5F20E51D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likes of the Actor_2 on his/her Facebook Page</w:t>
            </w:r>
          </w:p>
        </w:tc>
      </w:tr>
      <w:tr w:rsidR="007944AE" w14:paraId="023ED5E4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5A1F5674" w14:textId="17F10A5F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3_name</w:t>
            </w:r>
          </w:p>
        </w:tc>
        <w:tc>
          <w:tcPr>
            <w:tcW w:w="4346" w:type="dxa"/>
            <w:vAlign w:val="center"/>
          </w:tcPr>
          <w:p w14:paraId="7F448212" w14:textId="15279EA7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Other actor starring in the movie</w:t>
            </w:r>
          </w:p>
        </w:tc>
      </w:tr>
      <w:tr w:rsidR="007944AE" w14:paraId="58799D9C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0197A841" w14:textId="2317D28A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ctor_3_facebook_likes</w:t>
            </w:r>
          </w:p>
        </w:tc>
        <w:tc>
          <w:tcPr>
            <w:tcW w:w="4346" w:type="dxa"/>
            <w:vAlign w:val="center"/>
          </w:tcPr>
          <w:p w14:paraId="321E88FA" w14:textId="63F4AE61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likes of the Actor_3 on his/her Facebook Page</w:t>
            </w:r>
          </w:p>
        </w:tc>
      </w:tr>
      <w:tr w:rsidR="007944AE" w14:paraId="3868F77B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40B9B3DB" w14:textId="025DB2AA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_user_for_reviews</w:t>
            </w:r>
            <w:proofErr w:type="spellEnd"/>
          </w:p>
        </w:tc>
        <w:tc>
          <w:tcPr>
            <w:tcW w:w="4346" w:type="dxa"/>
            <w:vAlign w:val="center"/>
          </w:tcPr>
          <w:p w14:paraId="2F35A789" w14:textId="5F9BDBA7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users who gave a review</w:t>
            </w:r>
          </w:p>
        </w:tc>
      </w:tr>
      <w:tr w:rsidR="007944AE" w14:paraId="29417DD0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14980178" w14:textId="01BAF0DA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_critic_for_reviews</w:t>
            </w:r>
            <w:proofErr w:type="spellEnd"/>
          </w:p>
        </w:tc>
        <w:tc>
          <w:tcPr>
            <w:tcW w:w="4346" w:type="dxa"/>
            <w:vAlign w:val="center"/>
          </w:tcPr>
          <w:p w14:paraId="267D2001" w14:textId="7BB69509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 xml:space="preserve">Number of critical reviews on </w:t>
            </w: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imdb</w:t>
            </w:r>
            <w:proofErr w:type="spellEnd"/>
          </w:p>
        </w:tc>
      </w:tr>
      <w:tr w:rsidR="007944AE" w14:paraId="08C18D7B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7AA62F8B" w14:textId="55236289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_voted_users</w:t>
            </w:r>
            <w:proofErr w:type="spellEnd"/>
          </w:p>
        </w:tc>
        <w:tc>
          <w:tcPr>
            <w:tcW w:w="4346" w:type="dxa"/>
            <w:vAlign w:val="center"/>
          </w:tcPr>
          <w:p w14:paraId="547ADEC8" w14:textId="498814B6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people who voted for the movie</w:t>
            </w:r>
          </w:p>
        </w:tc>
      </w:tr>
      <w:tr w:rsidR="007944AE" w14:paraId="6220F461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083C86DC" w14:textId="20E47117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cast_total_facebook_likes</w:t>
            </w:r>
            <w:proofErr w:type="spellEnd"/>
          </w:p>
        </w:tc>
        <w:tc>
          <w:tcPr>
            <w:tcW w:w="4346" w:type="dxa"/>
            <w:vAlign w:val="center"/>
          </w:tcPr>
          <w:p w14:paraId="150E56B4" w14:textId="76D34FE6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 xml:space="preserve">Total number of </w:t>
            </w: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facebook</w:t>
            </w:r>
            <w:proofErr w:type="spellEnd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 xml:space="preserve"> likes of the entire cast of the movie</w:t>
            </w:r>
          </w:p>
        </w:tc>
      </w:tr>
      <w:tr w:rsidR="007944AE" w14:paraId="4DF27D84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18250BB1" w14:textId="633B832F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movie_facebook_likes</w:t>
            </w:r>
            <w:proofErr w:type="spellEnd"/>
          </w:p>
        </w:tc>
        <w:tc>
          <w:tcPr>
            <w:tcW w:w="4346" w:type="dxa"/>
            <w:vAlign w:val="center"/>
          </w:tcPr>
          <w:p w14:paraId="603E37E0" w14:textId="7D249B3B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Facebook likes in the movie page</w:t>
            </w:r>
          </w:p>
        </w:tc>
      </w:tr>
      <w:tr w:rsidR="007944AE" w14:paraId="6E7241D3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10CEA1BD" w14:textId="55717206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plot_keywords</w:t>
            </w:r>
            <w:proofErr w:type="spellEnd"/>
          </w:p>
        </w:tc>
        <w:tc>
          <w:tcPr>
            <w:tcW w:w="4346" w:type="dxa"/>
            <w:vAlign w:val="center"/>
          </w:tcPr>
          <w:p w14:paraId="621F865B" w14:textId="7C30399A" w:rsidR="007944AE" w:rsidRPr="007944AE" w:rsidRDefault="007944AE" w:rsidP="007944AE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Keywords describing the movie plot</w:t>
            </w:r>
          </w:p>
        </w:tc>
      </w:tr>
      <w:tr w:rsidR="00165EE9" w14:paraId="0D1E8D4F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44B5A024" w14:textId="40E19908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facenumber_in_poster</w:t>
            </w:r>
            <w:proofErr w:type="spellEnd"/>
          </w:p>
        </w:tc>
        <w:tc>
          <w:tcPr>
            <w:tcW w:w="4346" w:type="dxa"/>
            <w:vAlign w:val="center"/>
          </w:tcPr>
          <w:p w14:paraId="06CD4D63" w14:textId="29B8B202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Number of the actor who featured in the movie poster</w:t>
            </w:r>
          </w:p>
        </w:tc>
      </w:tr>
      <w:tr w:rsidR="00165EE9" w14:paraId="1E9BF222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027760A1" w14:textId="6C19D068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color</w:t>
            </w:r>
            <w:proofErr w:type="spellEnd"/>
          </w:p>
        </w:tc>
        <w:tc>
          <w:tcPr>
            <w:tcW w:w="4346" w:type="dxa"/>
            <w:vAlign w:val="center"/>
          </w:tcPr>
          <w:p w14:paraId="38C2A760" w14:textId="355D132D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Film colorization. ‘Black and White’ or ‘</w:t>
            </w: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Color</w:t>
            </w:r>
            <w:proofErr w:type="spellEnd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’</w:t>
            </w:r>
          </w:p>
        </w:tc>
      </w:tr>
      <w:tr w:rsidR="00165EE9" w14:paraId="69A677B3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54F542CB" w14:textId="6CA3FFCF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genres</w:t>
            </w:r>
          </w:p>
        </w:tc>
        <w:tc>
          <w:tcPr>
            <w:tcW w:w="4346" w:type="dxa"/>
            <w:vAlign w:val="center"/>
          </w:tcPr>
          <w:p w14:paraId="60103AA3" w14:textId="6A998A34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Film categorization like ‘Animation’, ‘Comedy’, ‘Romance’, ‘Horror’, ‘Sci-Fi’, ‘Action’, ‘Family’</w:t>
            </w:r>
          </w:p>
        </w:tc>
      </w:tr>
      <w:tr w:rsidR="00165EE9" w14:paraId="16AA7393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2F760BCE" w14:textId="6DE1DF49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title_year</w:t>
            </w:r>
            <w:proofErr w:type="spellEnd"/>
          </w:p>
        </w:tc>
        <w:tc>
          <w:tcPr>
            <w:tcW w:w="4346" w:type="dxa"/>
            <w:vAlign w:val="center"/>
          </w:tcPr>
          <w:p w14:paraId="5EAFBB1F" w14:textId="0D3FD65A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The year in which the movie is released (1916:2016)</w:t>
            </w:r>
          </w:p>
        </w:tc>
      </w:tr>
      <w:tr w:rsidR="00165EE9" w14:paraId="16D40F3F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55B690E9" w14:textId="4A230CBA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language</w:t>
            </w:r>
          </w:p>
        </w:tc>
        <w:tc>
          <w:tcPr>
            <w:tcW w:w="4346" w:type="dxa"/>
            <w:vAlign w:val="center"/>
          </w:tcPr>
          <w:p w14:paraId="57E211DC" w14:textId="4203A5E5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English, Arabic, Chinese, French, German, Danish, Italian, Japanese</w:t>
            </w:r>
            <w:r w:rsidR="00EF6E87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,</w:t>
            </w: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 xml:space="preserve"> etc</w:t>
            </w:r>
          </w:p>
        </w:tc>
      </w:tr>
      <w:tr w:rsidR="00165EE9" w14:paraId="71022659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6DDF6D02" w14:textId="0FE2862E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country</w:t>
            </w:r>
          </w:p>
        </w:tc>
        <w:tc>
          <w:tcPr>
            <w:tcW w:w="4346" w:type="dxa"/>
            <w:vAlign w:val="center"/>
          </w:tcPr>
          <w:p w14:paraId="2F65D752" w14:textId="1EBE53DF" w:rsidR="00165EE9" w:rsidRPr="007944AE" w:rsidRDefault="00EF6E87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A c</w:t>
            </w:r>
            <w:r w:rsidR="00165EE9" w:rsidRPr="007944AE">
              <w:rPr>
                <w:rFonts w:ascii="Arial" w:eastAsia="Times New Roman" w:hAnsi="Arial" w:cs="Arial"/>
                <w:sz w:val="18"/>
                <w:szCs w:val="18"/>
                <w:lang w:eastAsia="en-IN"/>
              </w:rPr>
              <w:t>ountry where the movie is produced</w:t>
            </w:r>
          </w:p>
        </w:tc>
      </w:tr>
      <w:tr w:rsidR="00165EE9" w14:paraId="684E88AA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4A497ADD" w14:textId="61FFF328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content_rating</w:t>
            </w:r>
            <w:proofErr w:type="spellEnd"/>
          </w:p>
        </w:tc>
        <w:tc>
          <w:tcPr>
            <w:tcW w:w="4346" w:type="dxa"/>
            <w:vAlign w:val="center"/>
          </w:tcPr>
          <w:p w14:paraId="7FFB573C" w14:textId="139C8F21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Content rating of the movie</w:t>
            </w:r>
          </w:p>
        </w:tc>
      </w:tr>
      <w:tr w:rsidR="00165EE9" w14:paraId="04078346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0188564B" w14:textId="20D3C21F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aspect_ratio</w:t>
            </w:r>
            <w:proofErr w:type="spellEnd"/>
          </w:p>
        </w:tc>
        <w:tc>
          <w:tcPr>
            <w:tcW w:w="4346" w:type="dxa"/>
            <w:vAlign w:val="center"/>
          </w:tcPr>
          <w:p w14:paraId="66632175" w14:textId="226F11AD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Aspect ratio the movie was made in</w:t>
            </w:r>
          </w:p>
        </w:tc>
      </w:tr>
      <w:tr w:rsidR="00165EE9" w14:paraId="53FC5083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48794A0F" w14:textId="2E1417FD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lastRenderedPageBreak/>
              <w:t>movie_imdb_link</w:t>
            </w:r>
            <w:proofErr w:type="spellEnd"/>
          </w:p>
        </w:tc>
        <w:tc>
          <w:tcPr>
            <w:tcW w:w="4346" w:type="dxa"/>
            <w:vAlign w:val="center"/>
          </w:tcPr>
          <w:p w14:paraId="701AECD3" w14:textId="55F250EA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IMDB link of the movie</w:t>
            </w:r>
          </w:p>
        </w:tc>
      </w:tr>
      <w:tr w:rsidR="00165EE9" w14:paraId="4C0FAC2E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6EBA47C9" w14:textId="13BB3E57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gross</w:t>
            </w:r>
          </w:p>
        </w:tc>
        <w:tc>
          <w:tcPr>
            <w:tcW w:w="4346" w:type="dxa"/>
            <w:vAlign w:val="center"/>
          </w:tcPr>
          <w:p w14:paraId="7B60CFC5" w14:textId="2CD4F654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Gross earnings of the movie in Dollars</w:t>
            </w:r>
          </w:p>
        </w:tc>
      </w:tr>
      <w:tr w:rsidR="00165EE9" w14:paraId="72087E57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65668746" w14:textId="5F6ADACF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budget</w:t>
            </w:r>
          </w:p>
        </w:tc>
        <w:tc>
          <w:tcPr>
            <w:tcW w:w="4346" w:type="dxa"/>
            <w:vAlign w:val="center"/>
          </w:tcPr>
          <w:p w14:paraId="296064D1" w14:textId="67D994C5" w:rsidR="00165EE9" w:rsidRPr="007944AE" w:rsidRDefault="00EF6E87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The b</w:t>
            </w:r>
            <w:r w:rsidR="00165EE9">
              <w:rPr>
                <w:rFonts w:ascii="Arial" w:hAnsi="Arial" w:cs="Arial"/>
                <w:sz w:val="18"/>
                <w:szCs w:val="18"/>
              </w:rPr>
              <w:t>udget of the movie in Dollars</w:t>
            </w:r>
          </w:p>
        </w:tc>
      </w:tr>
      <w:tr w:rsidR="00165EE9" w14:paraId="6BFB8683" w14:textId="77777777" w:rsidTr="00A16132">
        <w:trPr>
          <w:trHeight w:val="353"/>
        </w:trPr>
        <w:tc>
          <w:tcPr>
            <w:tcW w:w="4346" w:type="dxa"/>
            <w:vAlign w:val="center"/>
          </w:tcPr>
          <w:p w14:paraId="740DC672" w14:textId="220CBC2F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mdb_score</w:t>
            </w:r>
            <w:proofErr w:type="spellEnd"/>
          </w:p>
        </w:tc>
        <w:tc>
          <w:tcPr>
            <w:tcW w:w="4346" w:type="dxa"/>
            <w:vAlign w:val="center"/>
          </w:tcPr>
          <w:p w14:paraId="4F82E798" w14:textId="0D012A29" w:rsidR="00165EE9" w:rsidRPr="007944AE" w:rsidRDefault="00165EE9" w:rsidP="00165EE9">
            <w:pPr>
              <w:jc w:val="both"/>
              <w:rPr>
                <w:rFonts w:ascii="Arial" w:eastAsia="Times New Roman" w:hAnsi="Arial" w:cs="Arial"/>
                <w:sz w:val="18"/>
                <w:szCs w:val="18"/>
                <w:lang w:eastAsia="en-IN"/>
              </w:rPr>
            </w:pPr>
            <w:r>
              <w:rPr>
                <w:rFonts w:ascii="Arial" w:hAnsi="Arial" w:cs="Arial"/>
                <w:sz w:val="18"/>
                <w:szCs w:val="18"/>
              </w:rPr>
              <w:t>IMDB Score of the movie on IMDB</w:t>
            </w:r>
          </w:p>
        </w:tc>
      </w:tr>
    </w:tbl>
    <w:p w14:paraId="3F8B10AD" w14:textId="77777777" w:rsidR="007944AE" w:rsidRDefault="007944AE" w:rsidP="00D54B99">
      <w:pPr>
        <w:jc w:val="both"/>
        <w:rPr>
          <w:rFonts w:ascii="Arial" w:hAnsi="Arial" w:cs="Arial"/>
          <w:sz w:val="21"/>
          <w:szCs w:val="21"/>
          <w:shd w:val="clear" w:color="auto" w:fill="FFFFFF"/>
        </w:rPr>
      </w:pPr>
    </w:p>
    <w:p w14:paraId="7F4766AB" w14:textId="66602E53" w:rsidR="00D54B99" w:rsidRDefault="0086245D" w:rsidP="0086245D">
      <w:pPr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36A1CF8" wp14:editId="2A6F1F6B">
            <wp:extent cx="6581140" cy="4137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9753" cy="4180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E0D55" w14:textId="6BB22DEC" w:rsidR="0086245D" w:rsidRDefault="0086245D" w:rsidP="00D54B99">
      <w:pPr>
        <w:rPr>
          <w:b/>
          <w:bCs/>
          <w:sz w:val="28"/>
          <w:szCs w:val="28"/>
          <w:lang w:val="en-US"/>
        </w:rPr>
      </w:pPr>
    </w:p>
    <w:p w14:paraId="2D98B1D8" w14:textId="368E4B86" w:rsidR="0086245D" w:rsidRDefault="0086245D" w:rsidP="0086245D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1EE56A64" wp14:editId="50B9D7EB">
            <wp:extent cx="6181090" cy="2877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09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3508" w14:textId="02183521" w:rsidR="00CA78C5" w:rsidRPr="00CA78C5" w:rsidRDefault="0086245D" w:rsidP="0086245D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lastRenderedPageBreak/>
        <w:t>This is how the data looks like, from the two sheets, it is very clear that there is some data missing</w:t>
      </w:r>
      <w:r w:rsidR="00CA78C5" w:rsidRPr="00CA78C5">
        <w:rPr>
          <w:sz w:val="24"/>
          <w:szCs w:val="24"/>
          <w:lang w:val="en-US"/>
        </w:rPr>
        <w:t>.</w:t>
      </w:r>
    </w:p>
    <w:p w14:paraId="75BADD3F" w14:textId="796538FD" w:rsidR="00CA78C5" w:rsidRDefault="00CA78C5" w:rsidP="0086245D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>The libraries used in this assignment to do the tasks are as follows:</w:t>
      </w:r>
    </w:p>
    <w:p w14:paraId="3B482CFC" w14:textId="04150CD7" w:rsidR="00CA78C5" w:rsidRDefault="00CA78C5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NUMPY</w:t>
      </w:r>
      <w:r w:rsidR="00DC0353">
        <w:rPr>
          <w:sz w:val="24"/>
          <w:szCs w:val="24"/>
          <w:lang w:val="en-US"/>
        </w:rPr>
        <w:t>:</w:t>
      </w:r>
    </w:p>
    <w:p w14:paraId="2A8FDFEA" w14:textId="1B7494CF" w:rsidR="00CA78C5" w:rsidRDefault="00CA78C5" w:rsidP="00CA78C5">
      <w:pPr>
        <w:rPr>
          <w:sz w:val="24"/>
          <w:szCs w:val="24"/>
          <w:lang w:val="en-US"/>
        </w:rPr>
      </w:pPr>
      <w:proofErr w:type="spellStart"/>
      <w:r w:rsidRPr="00CA78C5">
        <w:rPr>
          <w:sz w:val="24"/>
          <w:szCs w:val="24"/>
          <w:lang w:val="en-US"/>
        </w:rPr>
        <w:t>Numpy</w:t>
      </w:r>
      <w:proofErr w:type="spellEnd"/>
      <w:r w:rsidRPr="00CA78C5">
        <w:rPr>
          <w:sz w:val="24"/>
          <w:szCs w:val="24"/>
          <w:lang w:val="en-US"/>
        </w:rPr>
        <w:t xml:space="preserve"> package is a general-purpose array-processing package</w:t>
      </w:r>
    </w:p>
    <w:p w14:paraId="627D8BCF" w14:textId="3A88AADE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.PANDAS:</w:t>
      </w:r>
    </w:p>
    <w:p w14:paraId="00A31570" w14:textId="5051AD99" w:rsidR="00CA78C5" w:rsidRPr="00CA78C5" w:rsidRDefault="00CA78C5" w:rsidP="00CA78C5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>pandas is a Python package providing fast, flexible, and expressive data structures designed to make working with structured (tabular, multidimensional, potentially heterogeneous) and time</w:t>
      </w:r>
      <w:r w:rsidR="00EF6E87">
        <w:rPr>
          <w:sz w:val="24"/>
          <w:szCs w:val="24"/>
          <w:lang w:val="en-US"/>
        </w:rPr>
        <w:t>-</w:t>
      </w:r>
      <w:r w:rsidRPr="00CA78C5">
        <w:rPr>
          <w:sz w:val="24"/>
          <w:szCs w:val="24"/>
          <w:lang w:val="en-US"/>
        </w:rPr>
        <w:t>series data both easy and intuitive.</w:t>
      </w:r>
    </w:p>
    <w:p w14:paraId="280FC91D" w14:textId="329CB31D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.PANDAS SERIES:</w:t>
      </w:r>
    </w:p>
    <w:p w14:paraId="40903B9F" w14:textId="784C25AA" w:rsidR="00CA78C5" w:rsidRDefault="00CA78C5" w:rsidP="00CA78C5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>Pandas Series is a one-dimensional labeled array capable of holding data of any type (integer, string, float, python objects, etc.). The axis labels are collectively called index</w:t>
      </w:r>
    </w:p>
    <w:p w14:paraId="700B65F6" w14:textId="57B9B331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MATPLOTLIB.PYPLOT:</w:t>
      </w:r>
    </w:p>
    <w:p w14:paraId="0A1C3712" w14:textId="687DA9EF" w:rsidR="00CA78C5" w:rsidRDefault="00CA78C5" w:rsidP="00CA78C5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 xml:space="preserve">matplotlib. </w:t>
      </w:r>
      <w:proofErr w:type="spellStart"/>
      <w:r w:rsidRPr="00CA78C5">
        <w:rPr>
          <w:sz w:val="24"/>
          <w:szCs w:val="24"/>
          <w:lang w:val="en-US"/>
        </w:rPr>
        <w:t>pyplot</w:t>
      </w:r>
      <w:proofErr w:type="spellEnd"/>
      <w:r w:rsidRPr="00CA78C5">
        <w:rPr>
          <w:sz w:val="24"/>
          <w:szCs w:val="24"/>
          <w:lang w:val="en-US"/>
        </w:rPr>
        <w:t xml:space="preserve"> is a collection of command style functions that make matplotlib work like MATLAB. Each </w:t>
      </w:r>
      <w:proofErr w:type="spellStart"/>
      <w:r w:rsidRPr="00CA78C5">
        <w:rPr>
          <w:sz w:val="24"/>
          <w:szCs w:val="24"/>
          <w:lang w:val="en-US"/>
        </w:rPr>
        <w:t>pyplot</w:t>
      </w:r>
      <w:proofErr w:type="spellEnd"/>
      <w:r w:rsidRPr="00CA78C5">
        <w:rPr>
          <w:sz w:val="24"/>
          <w:szCs w:val="24"/>
          <w:lang w:val="en-US"/>
        </w:rPr>
        <w:t xml:space="preserve"> function makes some change</w:t>
      </w:r>
      <w:r w:rsidR="00EF6E87">
        <w:rPr>
          <w:sz w:val="24"/>
          <w:szCs w:val="24"/>
          <w:lang w:val="en-US"/>
        </w:rPr>
        <w:t>s</w:t>
      </w:r>
      <w:r w:rsidRPr="00CA78C5">
        <w:rPr>
          <w:sz w:val="24"/>
          <w:szCs w:val="24"/>
          <w:lang w:val="en-US"/>
        </w:rPr>
        <w:t xml:space="preserve"> to a figure</w:t>
      </w:r>
      <w:r>
        <w:rPr>
          <w:sz w:val="24"/>
          <w:szCs w:val="24"/>
          <w:lang w:val="en-US"/>
        </w:rPr>
        <w:t>.</w:t>
      </w:r>
    </w:p>
    <w:p w14:paraId="7776DDD6" w14:textId="29841C8B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5.SEABORN:</w:t>
      </w:r>
    </w:p>
    <w:p w14:paraId="4C47D8D7" w14:textId="408CAAE2" w:rsidR="00CA78C5" w:rsidRDefault="00CA78C5" w:rsidP="00CA78C5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>seaborn: statistical data visualization. Seaborn is a Python data visualization library based on matplotlib. It provides a high-level interface for drawing attractive and informative statistical graphics</w:t>
      </w:r>
      <w:r>
        <w:rPr>
          <w:sz w:val="24"/>
          <w:szCs w:val="24"/>
          <w:lang w:val="en-US"/>
        </w:rPr>
        <w:t>.</w:t>
      </w:r>
    </w:p>
    <w:p w14:paraId="11661AE9" w14:textId="1D15B014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.PANDAS_PROFILING:</w:t>
      </w:r>
    </w:p>
    <w:p w14:paraId="0D75CF89" w14:textId="43FA67AC" w:rsidR="00CA78C5" w:rsidRPr="00CA78C5" w:rsidRDefault="00CA78C5" w:rsidP="00CA78C5">
      <w:pPr>
        <w:rPr>
          <w:sz w:val="24"/>
          <w:szCs w:val="24"/>
          <w:lang w:val="en-US"/>
        </w:rPr>
      </w:pPr>
      <w:r w:rsidRPr="00CA78C5">
        <w:rPr>
          <w:sz w:val="24"/>
          <w:szCs w:val="24"/>
          <w:lang w:val="en-US"/>
        </w:rPr>
        <w:t>The pandas-profiling Python package is a great tool to create HTML profiling reports. For a given dataset, it computes the following statistics: Essentials: type, unique values, missing values. Quantile statistics like minimum value, Q1, median, Q3, maximum, range, interquartile range</w:t>
      </w:r>
    </w:p>
    <w:p w14:paraId="443292DA" w14:textId="27BA92BC" w:rsidR="00CA78C5" w:rsidRP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itially</w:t>
      </w:r>
      <w:r w:rsidR="00EF6E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the dataset is loaded using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pandas library.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It is loaded as follows:</w:t>
      </w:r>
    </w:p>
    <w:p w14:paraId="683AC4D6" w14:textId="2E42CDCE" w:rsidR="00CA78C5" w:rsidRDefault="00CA78C5" w:rsidP="00CA78C5">
      <w:pPr>
        <w:rPr>
          <w:sz w:val="24"/>
          <w:szCs w:val="24"/>
          <w:lang w:val="en-US"/>
        </w:rPr>
      </w:pPr>
      <w:proofErr w:type="spellStart"/>
      <w:r w:rsidRPr="00CA78C5">
        <w:rPr>
          <w:sz w:val="24"/>
          <w:szCs w:val="24"/>
          <w:lang w:val="en-US"/>
        </w:rPr>
        <w:t>imdbfile</w:t>
      </w:r>
      <w:proofErr w:type="spellEnd"/>
      <w:r w:rsidRPr="00CA78C5">
        <w:rPr>
          <w:sz w:val="24"/>
          <w:szCs w:val="24"/>
          <w:lang w:val="en-US"/>
        </w:rPr>
        <w:t xml:space="preserve"> = </w:t>
      </w:r>
      <w:proofErr w:type="spellStart"/>
      <w:r w:rsidRPr="00CA78C5">
        <w:rPr>
          <w:sz w:val="24"/>
          <w:szCs w:val="24"/>
          <w:lang w:val="en-US"/>
        </w:rPr>
        <w:t>pd.read_csv</w:t>
      </w:r>
      <w:proofErr w:type="spellEnd"/>
      <w:r w:rsidRPr="00CA78C5">
        <w:rPr>
          <w:sz w:val="24"/>
          <w:szCs w:val="24"/>
          <w:lang w:val="en-US"/>
        </w:rPr>
        <w:t>("movie_metadata.csv")</w:t>
      </w:r>
    </w:p>
    <w:p w14:paraId="53DE33A0" w14:textId="61A28029" w:rsidR="00C744C5" w:rsidRDefault="00C744C5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321B7DB0" wp14:editId="2C661004">
            <wp:extent cx="4648603" cy="6858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B802D" w14:textId="205ED63A" w:rsidR="00CA78C5" w:rsidRDefault="00CA78C5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ANDAS_PROGILING gives the HTML profiling reports about the dataset</w:t>
      </w:r>
    </w:p>
    <w:p w14:paraId="714D326E" w14:textId="16E873BF" w:rsidR="00CA78C5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DATASET INFO is as follows:</w:t>
      </w:r>
    </w:p>
    <w:p w14:paraId="6EAD210E" w14:textId="33A183A3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umber of </w:t>
      </w:r>
      <w:proofErr w:type="spellStart"/>
      <w:r>
        <w:rPr>
          <w:sz w:val="24"/>
          <w:szCs w:val="24"/>
          <w:lang w:val="en-US"/>
        </w:rPr>
        <w:t>varibles</w:t>
      </w:r>
      <w:proofErr w:type="spellEnd"/>
      <w:r>
        <w:rPr>
          <w:sz w:val="24"/>
          <w:szCs w:val="24"/>
          <w:lang w:val="en-US"/>
        </w:rPr>
        <w:t>=28</w:t>
      </w:r>
    </w:p>
    <w:p w14:paraId="5643C39A" w14:textId="51DF11D6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umber of observations=5043</w:t>
      </w:r>
    </w:p>
    <w:p w14:paraId="75BC246B" w14:textId="1235D435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Missing values=2698</w:t>
      </w:r>
    </w:p>
    <w:p w14:paraId="2487C637" w14:textId="517221E7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uplicate Rows=45</w:t>
      </w:r>
    </w:p>
    <w:p w14:paraId="2DDFA522" w14:textId="07CC0526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VARIABLE TYPES:</w:t>
      </w:r>
    </w:p>
    <w:p w14:paraId="38EE3C20" w14:textId="36269B95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umerical=15</w:t>
      </w:r>
    </w:p>
    <w:p w14:paraId="022B66A5" w14:textId="474C7014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t</w:t>
      </w:r>
      <w:r w:rsidR="00C744C5">
        <w:rPr>
          <w:sz w:val="24"/>
          <w:szCs w:val="24"/>
          <w:lang w:val="en-US"/>
        </w:rPr>
        <w:t>e</w:t>
      </w:r>
      <w:r>
        <w:rPr>
          <w:sz w:val="24"/>
          <w:szCs w:val="24"/>
          <w:lang w:val="en-US"/>
        </w:rPr>
        <w:t>gorical=11</w:t>
      </w:r>
    </w:p>
    <w:p w14:paraId="3856650A" w14:textId="369A33BA" w:rsidR="00DC0353" w:rsidRDefault="00DC0353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67AE9F9" wp14:editId="052CDBB8">
            <wp:extent cx="5731510" cy="27127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F3312" w14:textId="3A65DC90" w:rsidR="00DC0353" w:rsidRDefault="00DC035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missing data in </w:t>
      </w:r>
      <w:r w:rsidR="00C744C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>ar graph representation</w:t>
      </w:r>
    </w:p>
    <w:p w14:paraId="70CB47A4" w14:textId="2735F594" w:rsidR="00C744C5" w:rsidRDefault="00C744C5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C1AF426" wp14:editId="048FF7EC">
            <wp:extent cx="5731510" cy="38633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12E48" w14:textId="3B9BFA42" w:rsidR="00C744C5" w:rsidRDefault="00DC0353" w:rsidP="00DC0353">
      <w:pPr>
        <w:pStyle w:val="HTMLPreformatted"/>
        <w:shd w:val="clear" w:color="auto" w:fill="FFFFFF"/>
        <w:wordWrap w:val="0"/>
        <w:textAlignment w:val="baseline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DC0353">
        <w:rPr>
          <w:rFonts w:asciiTheme="minorHAnsi" w:hAnsiTheme="minorHAnsi" w:cstheme="minorHAnsi"/>
          <w:sz w:val="24"/>
          <w:szCs w:val="24"/>
          <w:lang w:val="en-US"/>
        </w:rPr>
        <w:lastRenderedPageBreak/>
        <w:t>After loading the file I dropped all missing values</w:t>
      </w:r>
      <w:r w:rsidR="00C744C5">
        <w:rPr>
          <w:rFonts w:asciiTheme="minorHAnsi" w:hAnsiTheme="minorHAnsi" w:cstheme="minorHAnsi"/>
          <w:sz w:val="24"/>
          <w:szCs w:val="24"/>
          <w:lang w:val="en-US"/>
        </w:rPr>
        <w:t xml:space="preserve"> the size of the dataset is (</w:t>
      </w:r>
      <w:r w:rsidR="00C744C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3756 rows × 28 columns) and I reset the index of the dataset.</w:t>
      </w:r>
    </w:p>
    <w:p w14:paraId="7BE93345" w14:textId="7861F411" w:rsidR="00C744C5" w:rsidRDefault="00C744C5" w:rsidP="00DC0353">
      <w:pPr>
        <w:pStyle w:val="HTMLPreformatted"/>
        <w:shd w:val="clear" w:color="auto" w:fill="FFFFFF"/>
        <w:wordWrap w:val="0"/>
        <w:textAlignment w:val="baseline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drawing>
          <wp:inline distT="0" distB="0" distL="0" distR="0" wp14:anchorId="60DD2B48" wp14:editId="76551EC9">
            <wp:extent cx="5731510" cy="24079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3E120" w14:textId="6DCF60EC" w:rsidR="00C744C5" w:rsidRDefault="00115403" w:rsidP="00DC035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noProof/>
          <w:sz w:val="24"/>
          <w:szCs w:val="24"/>
          <w:lang w:val="en-US"/>
        </w:rPr>
        <w:drawing>
          <wp:inline distT="0" distB="0" distL="0" distR="0" wp14:anchorId="47C63911" wp14:editId="37490F16">
            <wp:extent cx="5731510" cy="32385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DC92D" w14:textId="480E0C8A" w:rsidR="00DC0353" w:rsidRDefault="00C744C5" w:rsidP="00DC035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A</w:t>
      </w:r>
      <w:r w:rsidR="00DC0353" w:rsidRPr="00DC0353">
        <w:rPr>
          <w:rFonts w:asciiTheme="minorHAnsi" w:hAnsiTheme="minorHAnsi" w:cstheme="minorHAnsi"/>
          <w:sz w:val="24"/>
          <w:szCs w:val="24"/>
          <w:lang w:val="en-US"/>
        </w:rPr>
        <w:t>nd th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n deleted </w:t>
      </w:r>
      <w:r w:rsidR="00DC0353" w:rsidRPr="00DC0353">
        <w:rPr>
          <w:rFonts w:asciiTheme="minorHAnsi" w:hAnsiTheme="minorHAnsi" w:cstheme="minorHAnsi"/>
          <w:sz w:val="24"/>
          <w:szCs w:val="24"/>
          <w:lang w:val="en-US"/>
        </w:rPr>
        <w:t>duplicate rows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he </w:t>
      </w:r>
      <w:r w:rsidR="00DC0353" w:rsidRPr="00DC0353">
        <w:rPr>
          <w:rFonts w:asciiTheme="minorHAnsi" w:hAnsiTheme="minorHAnsi" w:cstheme="minorHAnsi"/>
          <w:sz w:val="24"/>
          <w:szCs w:val="24"/>
          <w:lang w:val="en-US"/>
        </w:rPr>
        <w:t xml:space="preserve">shape of the dataset is </w:t>
      </w:r>
      <w:r w:rsidR="00DC0353" w:rsidRPr="00DC0353">
        <w:rPr>
          <w:rFonts w:asciiTheme="minorHAnsi" w:hAnsiTheme="minorHAnsi" w:cstheme="minorHAnsi"/>
          <w:color w:val="000000"/>
          <w:sz w:val="24"/>
          <w:szCs w:val="24"/>
        </w:rPr>
        <w:t>(3723, 28)</w:t>
      </w:r>
      <w:r w:rsidR="00DC0353">
        <w:rPr>
          <w:rFonts w:asciiTheme="minorHAnsi" w:hAnsiTheme="minorHAnsi" w:cstheme="minorHAnsi"/>
          <w:color w:val="000000"/>
          <w:sz w:val="24"/>
          <w:szCs w:val="24"/>
        </w:rPr>
        <w:t>i.e 3723 rows and 28 columns.</w:t>
      </w:r>
      <w:r>
        <w:rPr>
          <w:rFonts w:asciiTheme="minorHAnsi" w:hAnsiTheme="minorHAnsi" w:cstheme="minorHAnsi"/>
          <w:noProof/>
          <w:color w:val="000000"/>
          <w:sz w:val="24"/>
          <w:szCs w:val="24"/>
        </w:rPr>
        <w:drawing>
          <wp:inline distT="0" distB="0" distL="0" distR="0" wp14:anchorId="13AED3EE" wp14:editId="29456F69">
            <wp:extent cx="5731510" cy="23012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6DFF3" w14:textId="279A2E3E" w:rsidR="00C744C5" w:rsidRDefault="00C744C5" w:rsidP="00DC035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</w:p>
    <w:p w14:paraId="60ECC681" w14:textId="1AA26914" w:rsidR="00C744C5" w:rsidRDefault="00C744C5" w:rsidP="00DC035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The correlations of </w:t>
      </w:r>
      <w:r w:rsidR="00EF6E87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dataset </w:t>
      </w:r>
      <w:r w:rsidR="00EF6E87">
        <w:rPr>
          <w:rFonts w:asciiTheme="minorHAnsi" w:hAnsiTheme="minorHAnsi" w:cstheme="minorHAnsi"/>
          <w:color w:val="000000"/>
          <w:sz w:val="24"/>
          <w:szCs w:val="24"/>
        </w:rPr>
        <w:t>are</w:t>
      </w:r>
      <w:r>
        <w:rPr>
          <w:rFonts w:asciiTheme="minorHAnsi" w:hAnsiTheme="minorHAnsi" w:cstheme="minorHAnsi"/>
          <w:color w:val="000000"/>
          <w:sz w:val="24"/>
          <w:szCs w:val="24"/>
        </w:rPr>
        <w:t xml:space="preserve"> as follows after cleaning the given dataset.</w:t>
      </w:r>
    </w:p>
    <w:p w14:paraId="6AC33D4E" w14:textId="77777777" w:rsidR="00DC0353" w:rsidRPr="00DC0353" w:rsidRDefault="00DC0353" w:rsidP="00DC035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sz w:val="24"/>
          <w:szCs w:val="24"/>
          <w:lang w:val="en-US"/>
        </w:rPr>
      </w:pPr>
    </w:p>
    <w:p w14:paraId="482EFB8D" w14:textId="31772336" w:rsidR="00DC0353" w:rsidRDefault="00C744C5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0EF4B94D" wp14:editId="10C9A551">
            <wp:extent cx="5731510" cy="34442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09239" w14:textId="6377F97F" w:rsidR="00DC0353" w:rsidRDefault="0011540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is how I loaded the dataset and cleaned the dataset.</w:t>
      </w:r>
    </w:p>
    <w:p w14:paraId="0CAB7999" w14:textId="10DF9CE8" w:rsidR="00115403" w:rsidRDefault="0011540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performing the given TASKS:</w:t>
      </w:r>
    </w:p>
    <w:p w14:paraId="04D669CC" w14:textId="2DB0DE90" w:rsidR="00115403" w:rsidRDefault="0011540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is given that first</w:t>
      </w:r>
      <w:r w:rsidR="00EF6E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we need to display six options which </w:t>
      </w:r>
      <w:r w:rsidR="00EF6E87">
        <w:rPr>
          <w:sz w:val="24"/>
          <w:szCs w:val="24"/>
          <w:lang w:val="en-US"/>
        </w:rPr>
        <w:t>are</w:t>
      </w:r>
      <w:r>
        <w:rPr>
          <w:sz w:val="24"/>
          <w:szCs w:val="24"/>
          <w:lang w:val="en-US"/>
        </w:rPr>
        <w:t xml:space="preserve"> as shown in the figure</w:t>
      </w:r>
    </w:p>
    <w:p w14:paraId="6D933D88" w14:textId="553BCB0F" w:rsidR="00115403" w:rsidRPr="00CA78C5" w:rsidRDefault="00115403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1E9E805" wp14:editId="7B12F860">
            <wp:extent cx="5257800" cy="21259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67" cy="212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  <w:lang w:val="en-US"/>
        </w:rPr>
        <w:t xml:space="preserve"> </w:t>
      </w:r>
    </w:p>
    <w:p w14:paraId="4B7A36A9" w14:textId="3576A823" w:rsidR="00CA78C5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function should consist of th</w:t>
      </w:r>
      <w:r w:rsidR="00EF6E87">
        <w:rPr>
          <w:sz w:val="24"/>
          <w:szCs w:val="24"/>
          <w:lang w:val="en-US"/>
        </w:rPr>
        <w:t>ese</w:t>
      </w:r>
      <w:r>
        <w:rPr>
          <w:sz w:val="24"/>
          <w:szCs w:val="24"/>
          <w:lang w:val="en-US"/>
        </w:rPr>
        <w:t xml:space="preserve"> options whe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main function is executed it should pop up this display,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it is shown in the below figure</w:t>
      </w:r>
    </w:p>
    <w:p w14:paraId="3C89D85A" w14:textId="4F6BA37C" w:rsidR="00115403" w:rsidRDefault="00115403" w:rsidP="0086245D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6F6BBE63" wp14:editId="2253CB5C">
            <wp:extent cx="4846319" cy="12496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074" cy="1253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21913" w14:textId="36E7A4A0" w:rsidR="00BD09A2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The first option is Most successful directors or actors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whe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user selects this option the main function will call the sub</w:t>
      </w:r>
      <w:r w:rsidR="00EF6E87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function </w:t>
      </w:r>
      <w:proofErr w:type="spellStart"/>
      <w:r>
        <w:rPr>
          <w:sz w:val="24"/>
          <w:szCs w:val="24"/>
          <w:lang w:val="en-US"/>
        </w:rPr>
        <w:t>Most_successful_directors_or_actors</w:t>
      </w:r>
      <w:proofErr w:type="spellEnd"/>
      <w:r>
        <w:rPr>
          <w:sz w:val="24"/>
          <w:szCs w:val="24"/>
          <w:lang w:val="en-US"/>
        </w:rPr>
        <w:t>()</w:t>
      </w:r>
      <w:r w:rsidR="00BD09A2">
        <w:rPr>
          <w:sz w:val="24"/>
          <w:szCs w:val="24"/>
          <w:lang w:val="en-US"/>
        </w:rPr>
        <w:t>.</w:t>
      </w:r>
      <w:r w:rsidR="00EF6E87">
        <w:rPr>
          <w:sz w:val="24"/>
          <w:szCs w:val="24"/>
          <w:lang w:val="en-US"/>
        </w:rPr>
        <w:t xml:space="preserve"> </w:t>
      </w:r>
      <w:r w:rsidR="00BD09A2">
        <w:rPr>
          <w:sz w:val="24"/>
          <w:szCs w:val="24"/>
          <w:lang w:val="en-US"/>
        </w:rPr>
        <w:t>Here two options will be displayed user should select one option and then enter the value</w:t>
      </w:r>
      <w:r w:rsidR="00EF6E87">
        <w:rPr>
          <w:sz w:val="24"/>
          <w:szCs w:val="24"/>
          <w:lang w:val="en-US"/>
        </w:rPr>
        <w:t xml:space="preserve"> of</w:t>
      </w:r>
      <w:r w:rsidR="00BD09A2">
        <w:rPr>
          <w:sz w:val="24"/>
          <w:szCs w:val="24"/>
          <w:lang w:val="en-US"/>
        </w:rPr>
        <w:t xml:space="preserve"> how many directors or actors he/she want</w:t>
      </w:r>
      <w:r w:rsidR="00EF6E87">
        <w:rPr>
          <w:sz w:val="24"/>
          <w:szCs w:val="24"/>
          <w:lang w:val="en-US"/>
        </w:rPr>
        <w:t>s</w:t>
      </w:r>
      <w:r w:rsidR="00BD09A2">
        <w:rPr>
          <w:sz w:val="24"/>
          <w:szCs w:val="24"/>
          <w:lang w:val="en-US"/>
        </w:rPr>
        <w:t>,</w:t>
      </w:r>
      <w:r w:rsidR="00234BDA">
        <w:rPr>
          <w:sz w:val="24"/>
          <w:szCs w:val="24"/>
          <w:lang w:val="en-US"/>
        </w:rPr>
        <w:t xml:space="preserve"> </w:t>
      </w:r>
      <w:r w:rsidR="00BD09A2">
        <w:rPr>
          <w:sz w:val="24"/>
          <w:szCs w:val="24"/>
          <w:lang w:val="en-US"/>
        </w:rPr>
        <w:t xml:space="preserve">the output will be displayed in the form of </w:t>
      </w:r>
      <w:r w:rsidR="00EF6E87">
        <w:rPr>
          <w:sz w:val="24"/>
          <w:szCs w:val="24"/>
          <w:lang w:val="en-US"/>
        </w:rPr>
        <w:t xml:space="preserve">a </w:t>
      </w:r>
      <w:r w:rsidR="00BD09A2">
        <w:rPr>
          <w:sz w:val="24"/>
          <w:szCs w:val="24"/>
          <w:lang w:val="en-US"/>
        </w:rPr>
        <w:t>horizontal bar graph.</w:t>
      </w:r>
    </w:p>
    <w:p w14:paraId="53D2A648" w14:textId="7E15267A" w:rsidR="00115403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ich will display the following  options </w:t>
      </w:r>
    </w:p>
    <w:p w14:paraId="719D148B" w14:textId="5341FD9A" w:rsidR="00115403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Top directors</w:t>
      </w:r>
    </w:p>
    <w:p w14:paraId="25AAE7CC" w14:textId="0AA09876" w:rsidR="00115403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.Top actors</w:t>
      </w:r>
    </w:p>
    <w:p w14:paraId="4E05A4E8" w14:textId="35A9AF94" w:rsidR="00115403" w:rsidRDefault="00115403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e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user selects the </w:t>
      </w:r>
      <w:r w:rsidR="00465FE5">
        <w:rPr>
          <w:sz w:val="24"/>
          <w:szCs w:val="24"/>
          <w:lang w:val="en-US"/>
        </w:rPr>
        <w:t>FIRST</w:t>
      </w:r>
      <w:r w:rsidR="0079001D">
        <w:rPr>
          <w:sz w:val="24"/>
          <w:szCs w:val="24"/>
          <w:lang w:val="en-US"/>
        </w:rPr>
        <w:t xml:space="preserve"> option it will ask how many top directors based on gross film earnings the user want</w:t>
      </w:r>
      <w:r w:rsidR="00EF6E87">
        <w:rPr>
          <w:sz w:val="24"/>
          <w:szCs w:val="24"/>
          <w:lang w:val="en-US"/>
        </w:rPr>
        <w:t>s</w:t>
      </w:r>
      <w:r w:rsidR="0079001D">
        <w:rPr>
          <w:sz w:val="24"/>
          <w:szCs w:val="24"/>
          <w:lang w:val="en-US"/>
        </w:rPr>
        <w:t xml:space="preserve"> to see.</w:t>
      </w:r>
    </w:p>
    <w:p w14:paraId="4909F58A" w14:textId="24FACDDD" w:rsidR="0079001D" w:rsidRDefault="0079001D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fter Entering the value one horizontal bar graph will be displayed, which will give the top directors based on the gross film earnings.</w:t>
      </w:r>
    </w:p>
    <w:p w14:paraId="44B855A0" w14:textId="66183120" w:rsidR="0079001D" w:rsidRDefault="0079001D" w:rsidP="0086245D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492176F6" wp14:editId="5FAA2547">
            <wp:extent cx="5326380" cy="444246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5" cy="444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E8248" w14:textId="49C195A9" w:rsidR="0079001D" w:rsidRDefault="0079001D" w:rsidP="0079001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the user selects the second option it will ask how many top actors based on gross film earnings the user want</w:t>
      </w:r>
      <w:r w:rsidR="00EF6E87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to see.</w:t>
      </w:r>
    </w:p>
    <w:p w14:paraId="74AE8A2E" w14:textId="1D650EB4" w:rsidR="0079001D" w:rsidRDefault="0079001D" w:rsidP="0079001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fter Entering the value one horizontal bar graph will be displayed, which will give the top actors based on the gross film </w:t>
      </w:r>
      <w:proofErr w:type="spellStart"/>
      <w:r>
        <w:rPr>
          <w:sz w:val="24"/>
          <w:szCs w:val="24"/>
          <w:lang w:val="en-US"/>
        </w:rPr>
        <w:t>earnings.Here</w:t>
      </w:r>
      <w:proofErr w:type="spellEnd"/>
      <w:r>
        <w:rPr>
          <w:sz w:val="24"/>
          <w:szCs w:val="24"/>
          <w:lang w:val="en-US"/>
        </w:rPr>
        <w:t xml:space="preserve"> there are three actor names columns I.e </w:t>
      </w:r>
      <w:r>
        <w:rPr>
          <w:sz w:val="24"/>
          <w:szCs w:val="24"/>
          <w:lang w:val="en-US"/>
        </w:rPr>
        <w:lastRenderedPageBreak/>
        <w:t>actor_1_name,actor_2_name,actor_3_name so three horizontal graphs appear one for each column.</w:t>
      </w:r>
    </w:p>
    <w:p w14:paraId="48F1D72C" w14:textId="27559AD6" w:rsidR="0079001D" w:rsidRDefault="0079001D" w:rsidP="0079001D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5E660E4" wp14:editId="6D0D91E8">
            <wp:extent cx="4884420" cy="18135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6" cy="181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1BFD6" w14:textId="32492B28" w:rsidR="0079001D" w:rsidRDefault="0079001D" w:rsidP="0079001D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171FC218" wp14:editId="31E1E464">
            <wp:extent cx="5524500" cy="2987040"/>
            <wp:effectExtent l="0" t="0" r="0" b="0"/>
            <wp:docPr id="15" name="Picture 15" descr="C:\Users\DELL\AppData\Local\Packages\Microsoft.Office.Desktop_8wekyb3d8bbwe\AC\INetCache\Content.MSO\444555D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ELL\AppData\Local\Packages\Microsoft.Office.Desktop_8wekyb3d8bbwe\AC\INetCache\Content.MSO\444555D6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97965" w14:textId="58215515" w:rsidR="0079001D" w:rsidRDefault="0079001D" w:rsidP="0079001D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F269479" wp14:editId="68A2F10F">
            <wp:extent cx="5731510" cy="3286125"/>
            <wp:effectExtent l="0" t="0" r="2540" b="0"/>
            <wp:docPr id="18" name="Picture 18" descr="C:\Users\DELL\AppData\Local\Packages\Microsoft.Office.Desktop_8wekyb3d8bbwe\AC\INetCache\Content.MSO\656640E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ELL\AppData\Local\Packages\Microsoft.Office.Desktop_8wekyb3d8bbwe\AC\INetCache\Content.MSO\656640E0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3885A" w14:textId="1065F836" w:rsidR="0079001D" w:rsidRDefault="0079001D" w:rsidP="0079001D">
      <w:pPr>
        <w:rPr>
          <w:lang w:val="en-US"/>
        </w:rPr>
      </w:pPr>
      <w:r w:rsidRPr="0079001D">
        <w:rPr>
          <w:lang w:val="en-US"/>
        </w:rPr>
        <w:lastRenderedPageBreak/>
        <w:t xml:space="preserve"> </w:t>
      </w:r>
      <w:r>
        <w:rPr>
          <w:noProof/>
          <w:lang w:val="en-US"/>
        </w:rPr>
        <w:drawing>
          <wp:inline distT="0" distB="0" distL="0" distR="0" wp14:anchorId="35FE148E" wp14:editId="2C168127">
            <wp:extent cx="5731510" cy="3281680"/>
            <wp:effectExtent l="0" t="0" r="0" b="0"/>
            <wp:docPr id="17" name="Picture 17" descr="C:\Users\DELL\AppData\Local\Packages\Microsoft.Office.Desktop_8wekyb3d8bbwe\AC\INetCache\Content.MSO\1A7A858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Packages\Microsoft.Office.Desktop_8wekyb3d8bbwe\AC\INetCache\Content.MSO\1A7A8582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FE51E" w14:textId="22974685" w:rsidR="00161667" w:rsidRDefault="00161667" w:rsidP="0079001D">
      <w:pPr>
        <w:rPr>
          <w:lang w:val="en-US"/>
        </w:rPr>
      </w:pPr>
      <w:r>
        <w:rPr>
          <w:lang w:val="en-US"/>
        </w:rPr>
        <w:t>If the user enter</w:t>
      </w:r>
      <w:r w:rsidR="00EF6E87">
        <w:rPr>
          <w:lang w:val="en-US"/>
        </w:rPr>
        <w:t>s</w:t>
      </w:r>
      <w:r>
        <w:rPr>
          <w:lang w:val="en-US"/>
        </w:rPr>
        <w:t xml:space="preserve"> the values out of the range then it will pop invalid enter again</w:t>
      </w:r>
    </w:p>
    <w:p w14:paraId="7C23FDBD" w14:textId="6941D533" w:rsidR="00161667" w:rsidRDefault="00161667" w:rsidP="0079001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9D05F5" wp14:editId="7817516D">
            <wp:extent cx="4450080" cy="465582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465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B406" w14:textId="761F27E7" w:rsidR="0079001D" w:rsidRPr="00974F76" w:rsidRDefault="0079001D" w:rsidP="0079001D">
      <w:pPr>
        <w:rPr>
          <w:sz w:val="24"/>
          <w:szCs w:val="24"/>
          <w:lang w:val="en-US"/>
        </w:rPr>
      </w:pPr>
      <w:r w:rsidRPr="00974F76">
        <w:rPr>
          <w:sz w:val="24"/>
          <w:szCs w:val="24"/>
          <w:lang w:val="en-US"/>
        </w:rPr>
        <w:t>This is how the first option is implemented.</w:t>
      </w:r>
    </w:p>
    <w:p w14:paraId="2FEB0735" w14:textId="682F893F" w:rsidR="00BD09A2" w:rsidRDefault="0079001D" w:rsidP="00465FE5">
      <w:pPr>
        <w:rPr>
          <w:sz w:val="24"/>
          <w:szCs w:val="24"/>
          <w:lang w:val="en-US"/>
        </w:rPr>
      </w:pPr>
      <w:r>
        <w:rPr>
          <w:lang w:val="en-US"/>
        </w:rPr>
        <w:lastRenderedPageBreak/>
        <w:t>If the user selects the SECOND option in the menu i.e F</w:t>
      </w:r>
      <w:r w:rsidR="00465FE5">
        <w:rPr>
          <w:lang w:val="en-US"/>
        </w:rPr>
        <w:t xml:space="preserve">ilm comparison </w:t>
      </w:r>
      <w:r w:rsidR="00465FE5">
        <w:rPr>
          <w:sz w:val="24"/>
          <w:szCs w:val="24"/>
          <w:lang w:val="en-US"/>
        </w:rPr>
        <w:t>the main function will call the sub</w:t>
      </w:r>
      <w:r w:rsidR="00EF6E87">
        <w:rPr>
          <w:sz w:val="24"/>
          <w:szCs w:val="24"/>
          <w:lang w:val="en-US"/>
        </w:rPr>
        <w:t>-</w:t>
      </w:r>
      <w:r w:rsidR="00465FE5">
        <w:rPr>
          <w:sz w:val="24"/>
          <w:szCs w:val="24"/>
          <w:lang w:val="en-US"/>
        </w:rPr>
        <w:t xml:space="preserve">function </w:t>
      </w:r>
      <w:proofErr w:type="spellStart"/>
      <w:r w:rsidR="00465FE5">
        <w:rPr>
          <w:sz w:val="24"/>
          <w:szCs w:val="24"/>
          <w:lang w:val="en-US"/>
        </w:rPr>
        <w:t>Film_comparison</w:t>
      </w:r>
      <w:proofErr w:type="spellEnd"/>
      <w:r w:rsidR="00465FE5">
        <w:rPr>
          <w:sz w:val="24"/>
          <w:szCs w:val="24"/>
          <w:lang w:val="en-US"/>
        </w:rPr>
        <w:t>()</w:t>
      </w:r>
      <w:r w:rsidR="00BD09A2">
        <w:rPr>
          <w:sz w:val="24"/>
          <w:szCs w:val="24"/>
          <w:lang w:val="en-US"/>
        </w:rPr>
        <w:t>.</w:t>
      </w:r>
      <w:r w:rsidR="00EF6E87">
        <w:rPr>
          <w:sz w:val="24"/>
          <w:szCs w:val="24"/>
          <w:lang w:val="en-US"/>
        </w:rPr>
        <w:t xml:space="preserve"> </w:t>
      </w:r>
      <w:r w:rsidR="00BD09A2">
        <w:rPr>
          <w:sz w:val="24"/>
          <w:szCs w:val="24"/>
          <w:lang w:val="en-US"/>
        </w:rPr>
        <w:t xml:space="preserve">Here </w:t>
      </w:r>
      <w:r w:rsidR="00EF6E87">
        <w:rPr>
          <w:sz w:val="24"/>
          <w:szCs w:val="24"/>
          <w:lang w:val="en-US"/>
        </w:rPr>
        <w:t xml:space="preserve">a </w:t>
      </w:r>
      <w:r w:rsidR="00BD09A2">
        <w:rPr>
          <w:sz w:val="24"/>
          <w:szCs w:val="24"/>
          <w:lang w:val="en-US"/>
        </w:rPr>
        <w:t>user should enter two film names and then 3 options will be displayed after giving film names, the user should select any one of the option</w:t>
      </w:r>
      <w:r w:rsidR="00EF6E87">
        <w:rPr>
          <w:sz w:val="24"/>
          <w:szCs w:val="24"/>
          <w:lang w:val="en-US"/>
        </w:rPr>
        <w:t>s</w:t>
      </w:r>
      <w:r w:rsidR="00BD09A2">
        <w:rPr>
          <w:sz w:val="24"/>
          <w:szCs w:val="24"/>
          <w:lang w:val="en-US"/>
        </w:rPr>
        <w:t xml:space="preserve"> and then the bar graph with respect films and to that particular option will be displayed.</w:t>
      </w:r>
    </w:p>
    <w:p w14:paraId="0041D117" w14:textId="62C16275" w:rsidR="00465FE5" w:rsidRDefault="00465FE5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ich will display the following  options </w:t>
      </w:r>
    </w:p>
    <w:p w14:paraId="5AF0D974" w14:textId="77777777" w:rsidR="00974F76" w:rsidRDefault="00465FE5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ter the first Film name:</w:t>
      </w:r>
    </w:p>
    <w:p w14:paraId="11E405EF" w14:textId="2B9053F0" w:rsidR="00465FE5" w:rsidRDefault="00465FE5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User have to enter first film name)</w:t>
      </w:r>
    </w:p>
    <w:p w14:paraId="10F31FB7" w14:textId="10A0C0A9" w:rsidR="00465FE5" w:rsidRDefault="00465FE5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ter the second film name:</w:t>
      </w:r>
    </w:p>
    <w:p w14:paraId="020BC5AD" w14:textId="1424B1FB" w:rsidR="00465FE5" w:rsidRDefault="00465FE5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</w:t>
      </w:r>
      <w:r w:rsidR="00974F76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ser have to enter secon</w:t>
      </w:r>
      <w:r w:rsidR="00974F76">
        <w:rPr>
          <w:sz w:val="24"/>
          <w:szCs w:val="24"/>
          <w:lang w:val="en-US"/>
        </w:rPr>
        <w:t xml:space="preserve">d </w:t>
      </w:r>
      <w:r>
        <w:rPr>
          <w:sz w:val="24"/>
          <w:szCs w:val="24"/>
          <w:lang w:val="en-US"/>
        </w:rPr>
        <w:t>film name)</w:t>
      </w:r>
    </w:p>
    <w:p w14:paraId="2BC66575" w14:textId="77777777" w:rsidR="00465FE5" w:rsidRPr="00974F76" w:rsidRDefault="00465FE5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74F76">
        <w:rPr>
          <w:rFonts w:asciiTheme="minorHAnsi" w:hAnsiTheme="minorHAnsi" w:cstheme="minorHAnsi"/>
          <w:color w:val="000000"/>
          <w:sz w:val="24"/>
          <w:szCs w:val="24"/>
        </w:rPr>
        <w:t>1. IMDB Scores</w:t>
      </w:r>
    </w:p>
    <w:p w14:paraId="752F00D5" w14:textId="77777777" w:rsidR="00465FE5" w:rsidRPr="00974F76" w:rsidRDefault="00465FE5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74F76">
        <w:rPr>
          <w:rFonts w:asciiTheme="minorHAnsi" w:hAnsiTheme="minorHAnsi" w:cstheme="minorHAnsi"/>
          <w:color w:val="000000"/>
          <w:sz w:val="24"/>
          <w:szCs w:val="24"/>
        </w:rPr>
        <w:t>2. Gross Earning</w:t>
      </w:r>
    </w:p>
    <w:p w14:paraId="273FE896" w14:textId="77777777" w:rsidR="00465FE5" w:rsidRPr="00974F76" w:rsidRDefault="00465FE5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74F76">
        <w:rPr>
          <w:rFonts w:asciiTheme="minorHAnsi" w:hAnsiTheme="minorHAnsi" w:cstheme="minorHAnsi"/>
          <w:color w:val="000000"/>
          <w:sz w:val="24"/>
          <w:szCs w:val="24"/>
        </w:rPr>
        <w:t>3. Movie Facebook Like</w:t>
      </w:r>
    </w:p>
    <w:p w14:paraId="59CA8A0C" w14:textId="02B12310" w:rsidR="00465FE5" w:rsidRPr="00974F76" w:rsidRDefault="00465FE5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74F76">
        <w:rPr>
          <w:rFonts w:asciiTheme="minorHAnsi" w:hAnsiTheme="minorHAnsi" w:cstheme="minorHAnsi"/>
          <w:color w:val="000000"/>
          <w:sz w:val="24"/>
          <w:szCs w:val="24"/>
        </w:rPr>
        <w:t xml:space="preserve">Please choose the option from </w:t>
      </w:r>
      <w:r w:rsidR="00EF6E87">
        <w:rPr>
          <w:rFonts w:asciiTheme="minorHAnsi" w:hAnsiTheme="minorHAnsi" w:cstheme="minorHAnsi"/>
          <w:color w:val="000000"/>
          <w:sz w:val="24"/>
          <w:szCs w:val="24"/>
        </w:rPr>
        <w:t xml:space="preserve">the </w:t>
      </w:r>
      <w:r w:rsidRPr="00974F76">
        <w:rPr>
          <w:rFonts w:asciiTheme="minorHAnsi" w:hAnsiTheme="minorHAnsi" w:cstheme="minorHAnsi"/>
          <w:color w:val="000000"/>
          <w:sz w:val="24"/>
          <w:szCs w:val="24"/>
        </w:rPr>
        <w:t>above menu</w:t>
      </w:r>
    </w:p>
    <w:p w14:paraId="3BAC2313" w14:textId="059C71E2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74F76">
        <w:rPr>
          <w:rFonts w:asciiTheme="minorHAnsi" w:hAnsiTheme="minorHAnsi" w:cstheme="minorHAnsi"/>
          <w:color w:val="000000"/>
          <w:sz w:val="24"/>
          <w:szCs w:val="24"/>
        </w:rPr>
        <w:t>(User should choose one option among the three options)</w:t>
      </w:r>
    </w:p>
    <w:p w14:paraId="5DC99F8D" w14:textId="609AC2E0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The Exec</w:t>
      </w:r>
      <w:r w:rsidR="00EF6E87">
        <w:rPr>
          <w:rFonts w:asciiTheme="minorHAnsi" w:hAnsiTheme="minorHAnsi" w:cstheme="minorHAnsi"/>
          <w:color w:val="000000"/>
          <w:sz w:val="24"/>
          <w:szCs w:val="24"/>
        </w:rPr>
        <w:t>u</w:t>
      </w:r>
      <w:r>
        <w:rPr>
          <w:rFonts w:asciiTheme="minorHAnsi" w:hAnsiTheme="minorHAnsi" w:cstheme="minorHAnsi"/>
          <w:color w:val="000000"/>
          <w:sz w:val="24"/>
          <w:szCs w:val="24"/>
        </w:rPr>
        <w:t>tion is as follows</w:t>
      </w:r>
    </w:p>
    <w:p w14:paraId="0D4ADF69" w14:textId="736E8AD9" w:rsidR="00974F76" w:rsidRDefault="00974F76" w:rsidP="00974F7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the user selects the 1st option i.e IMDB score the output is as follows</w:t>
      </w:r>
    </w:p>
    <w:p w14:paraId="06B29D58" w14:textId="77777777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</w:p>
    <w:p w14:paraId="57C713BF" w14:textId="347F6B14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noProof/>
          <w:color w:val="000000"/>
          <w:sz w:val="24"/>
          <w:szCs w:val="24"/>
        </w:rPr>
        <w:drawing>
          <wp:inline distT="0" distB="0" distL="0" distR="0" wp14:anchorId="173B9E68" wp14:editId="6F165E09">
            <wp:extent cx="4730750" cy="20345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4143" cy="205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A37A4" w14:textId="5DE6B673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3429C06C" wp14:editId="12DB82CB">
            <wp:extent cx="5731510" cy="2461260"/>
            <wp:effectExtent l="0" t="0" r="2540" b="0"/>
            <wp:docPr id="20" name="Picture 20" descr="C:\Users\DELL\AppData\Local\Packages\Microsoft.Office.Desktop_8wekyb3d8bbwe\AC\INetCache\Content.MSO\BA3E451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DELL\AppData\Local\Packages\Microsoft.Office.Desktop_8wekyb3d8bbwe\AC\INetCache\Content.MSO\BA3E4517.tmp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6665C" w14:textId="2DD5FC79" w:rsidR="00974F76" w:rsidRDefault="00974F76" w:rsidP="00974F7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If the user selects the 2nd option i.e Gross Earning the output is as follows</w:t>
      </w:r>
    </w:p>
    <w:p w14:paraId="76F231BD" w14:textId="77777777" w:rsid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</w:p>
    <w:p w14:paraId="705A067B" w14:textId="1872D85F" w:rsidR="00974F76" w:rsidRPr="00974F76" w:rsidRDefault="00974F76" w:rsidP="00465FE5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noProof/>
          <w:color w:val="000000"/>
          <w:sz w:val="24"/>
          <w:szCs w:val="24"/>
        </w:rPr>
        <w:drawing>
          <wp:inline distT="0" distB="0" distL="0" distR="0" wp14:anchorId="08E378C6" wp14:editId="1195011C">
            <wp:extent cx="4754880" cy="31623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304" cy="316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872A" w14:textId="6EF166A2" w:rsidR="00465FE5" w:rsidRDefault="00974F76" w:rsidP="00465FE5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709D76F0" wp14:editId="09F61E45">
            <wp:extent cx="5731510" cy="2590800"/>
            <wp:effectExtent l="0" t="0" r="2540" b="0"/>
            <wp:docPr id="22" name="Picture 22" descr="C:\Users\DELL\AppData\Local\Packages\Microsoft.Office.Desktop_8wekyb3d8bbwe\AC\INetCache\Content.MSO\58D1DF1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DELL\AppData\Local\Packages\Microsoft.Office.Desktop_8wekyb3d8bbwe\AC\INetCache\Content.MSO\58D1DF1A.tmp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B3A4E" w14:textId="6F650085" w:rsidR="00974F76" w:rsidRDefault="00974F76" w:rsidP="00465FE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the user selects the 3</w:t>
      </w:r>
      <w:r w:rsidRPr="00974F76">
        <w:rPr>
          <w:sz w:val="24"/>
          <w:szCs w:val="24"/>
          <w:vertAlign w:val="superscript"/>
          <w:lang w:val="en-US"/>
        </w:rPr>
        <w:t>rd</w:t>
      </w:r>
      <w:r>
        <w:rPr>
          <w:sz w:val="24"/>
          <w:szCs w:val="24"/>
          <w:lang w:val="en-US"/>
        </w:rPr>
        <w:t xml:space="preserve"> option i.e Movie Facebook Like the output is as follows</w:t>
      </w:r>
    </w:p>
    <w:p w14:paraId="244ABC9C" w14:textId="35F85058" w:rsidR="0079001D" w:rsidRDefault="00974F76" w:rsidP="0079001D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4A2A4ED7" wp14:editId="33CDA7CF">
            <wp:extent cx="3512819" cy="21488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2013" cy="215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F0B46" w14:textId="72D18F34" w:rsidR="00974F76" w:rsidRDefault="00974F76" w:rsidP="0079001D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0943CED" wp14:editId="7EDB71B7">
            <wp:extent cx="5731510" cy="3764280"/>
            <wp:effectExtent l="0" t="0" r="2540" b="7620"/>
            <wp:docPr id="24" name="Picture 24" descr="C:\Users\DELL\AppData\Local\Packages\Microsoft.Office.Desktop_8wekyb3d8bbwe\AC\INetCache\Content.MSO\6099A0D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ELL\AppData\Local\Packages\Microsoft.Office.Desktop_8wekyb3d8bbwe\AC\INetCache\Content.MSO\6099A0D9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FBF24" w14:textId="3922C58D" w:rsidR="00974F76" w:rsidRDefault="00974F76" w:rsidP="0079001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the user selects the film which is not there i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dataset,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it will ask the user that he entered films is invalid the correct film name</w:t>
      </w:r>
    </w:p>
    <w:p w14:paraId="438D2E29" w14:textId="5BF0E6AE" w:rsidR="00974F76" w:rsidRDefault="00974F76" w:rsidP="0079001D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43CE876A" wp14:editId="398A284C">
            <wp:extent cx="5731510" cy="383286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A2C22" w14:textId="77777777" w:rsidR="0079001D" w:rsidRDefault="0079001D" w:rsidP="0079001D">
      <w:pPr>
        <w:rPr>
          <w:sz w:val="24"/>
          <w:szCs w:val="24"/>
          <w:lang w:val="en-US"/>
        </w:rPr>
      </w:pPr>
    </w:p>
    <w:p w14:paraId="1787EB8C" w14:textId="74EBBEB1" w:rsidR="00EF6E87" w:rsidRDefault="00974F76" w:rsidP="0079001D">
      <w:pPr>
        <w:rPr>
          <w:sz w:val="24"/>
          <w:szCs w:val="24"/>
          <w:lang w:val="en-US"/>
        </w:rPr>
      </w:pPr>
      <w:r w:rsidRPr="00974F76">
        <w:rPr>
          <w:sz w:val="24"/>
          <w:szCs w:val="24"/>
          <w:lang w:val="en-US"/>
        </w:rPr>
        <w:t xml:space="preserve">This is how the </w:t>
      </w:r>
      <w:r>
        <w:rPr>
          <w:sz w:val="24"/>
          <w:szCs w:val="24"/>
          <w:lang w:val="en-US"/>
        </w:rPr>
        <w:t xml:space="preserve">second </w:t>
      </w:r>
      <w:r w:rsidRPr="00974F76">
        <w:rPr>
          <w:sz w:val="24"/>
          <w:szCs w:val="24"/>
          <w:lang w:val="en-US"/>
        </w:rPr>
        <w:t>option is implemented</w:t>
      </w:r>
      <w:r w:rsidR="00EF6E87">
        <w:rPr>
          <w:sz w:val="24"/>
          <w:szCs w:val="24"/>
          <w:lang w:val="en-US"/>
        </w:rPr>
        <w:t>.</w:t>
      </w:r>
    </w:p>
    <w:p w14:paraId="208549B4" w14:textId="77777777" w:rsidR="00EF6E87" w:rsidRDefault="00EF6E87" w:rsidP="0079001D">
      <w:pPr>
        <w:rPr>
          <w:sz w:val="24"/>
          <w:szCs w:val="24"/>
          <w:lang w:val="en-US"/>
        </w:rPr>
      </w:pPr>
    </w:p>
    <w:p w14:paraId="0402883A" w14:textId="75FF6A1B" w:rsidR="00161667" w:rsidRPr="00A16132" w:rsidRDefault="00161667" w:rsidP="00161667">
      <w:pPr>
        <w:rPr>
          <w:sz w:val="24"/>
          <w:szCs w:val="24"/>
          <w:lang w:val="en-US"/>
        </w:rPr>
      </w:pPr>
      <w:r w:rsidRPr="00A16132">
        <w:rPr>
          <w:sz w:val="24"/>
          <w:szCs w:val="24"/>
          <w:lang w:val="en-US"/>
        </w:rPr>
        <w:t xml:space="preserve">If the user selects the THIRD option in the menu i.e </w:t>
      </w:r>
      <w:r w:rsidRPr="00A16132">
        <w:rPr>
          <w:sz w:val="24"/>
          <w:szCs w:val="24"/>
        </w:rPr>
        <w:t>Analyse the distribution of gross earnings</w:t>
      </w:r>
      <w:r w:rsidRPr="00A16132">
        <w:rPr>
          <w:sz w:val="24"/>
          <w:szCs w:val="24"/>
          <w:lang w:val="en-US"/>
        </w:rPr>
        <w:t xml:space="preserve"> main function will call the sub</w:t>
      </w:r>
      <w:r w:rsidR="00EF6E87">
        <w:rPr>
          <w:sz w:val="24"/>
          <w:szCs w:val="24"/>
          <w:lang w:val="en-US"/>
        </w:rPr>
        <w:t>-</w:t>
      </w:r>
      <w:r w:rsidRPr="00A16132">
        <w:rPr>
          <w:sz w:val="24"/>
          <w:szCs w:val="24"/>
          <w:lang w:val="en-US"/>
        </w:rPr>
        <w:t xml:space="preserve">function </w:t>
      </w:r>
      <w:proofErr w:type="spellStart"/>
      <w:r w:rsidRPr="00A16132">
        <w:rPr>
          <w:sz w:val="24"/>
          <w:szCs w:val="24"/>
        </w:rPr>
        <w:t>Analyse_the_distribution_of_gross_earnings</w:t>
      </w:r>
      <w:proofErr w:type="spellEnd"/>
      <w:r w:rsidRPr="00A16132">
        <w:rPr>
          <w:sz w:val="24"/>
          <w:szCs w:val="24"/>
          <w:lang w:val="en-US"/>
        </w:rPr>
        <w:t xml:space="preserve"> (),</w:t>
      </w:r>
      <w:r w:rsidR="00EF6E87">
        <w:rPr>
          <w:sz w:val="24"/>
          <w:szCs w:val="24"/>
          <w:lang w:val="en-US"/>
        </w:rPr>
        <w:t xml:space="preserve"> </w:t>
      </w:r>
      <w:r w:rsidRPr="00A16132">
        <w:rPr>
          <w:sz w:val="24"/>
          <w:szCs w:val="24"/>
          <w:lang w:val="en-US"/>
        </w:rPr>
        <w:t xml:space="preserve">which will display the following  options </w:t>
      </w:r>
    </w:p>
    <w:p w14:paraId="00212307" w14:textId="65F4DF18" w:rsidR="00161667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ter the start year:</w:t>
      </w:r>
    </w:p>
    <w:p w14:paraId="7E1F90AE" w14:textId="5B9F525F" w:rsidR="00161667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User should enter the start year)</w:t>
      </w:r>
    </w:p>
    <w:p w14:paraId="7E700837" w14:textId="2CBEE173" w:rsidR="00161667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ter the end year:</w:t>
      </w:r>
    </w:p>
    <w:p w14:paraId="31DBC0C9" w14:textId="0A27DD5B" w:rsidR="00161667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User should enter the End year)</w:t>
      </w:r>
    </w:p>
    <w:p w14:paraId="3663B38B" w14:textId="3A3FF98B" w:rsidR="00161667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fter that the start and end year will be displayed.</w:t>
      </w:r>
    </w:p>
    <w:p w14:paraId="793C7983" w14:textId="19A03B69" w:rsidR="001D6840" w:rsidRDefault="00161667" w:rsidP="001616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nd then the minimum,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maximum and average of gross film earnings will be displayed for all the years between the start and end year</w:t>
      </w:r>
      <w:r w:rsidR="001D6840">
        <w:rPr>
          <w:sz w:val="24"/>
          <w:szCs w:val="24"/>
          <w:lang w:val="en-US"/>
        </w:rPr>
        <w:t xml:space="preserve"> in the form of </w:t>
      </w:r>
      <w:r w:rsidR="00EF6E87">
        <w:rPr>
          <w:sz w:val="24"/>
          <w:szCs w:val="24"/>
          <w:lang w:val="en-US"/>
        </w:rPr>
        <w:t xml:space="preserve">a </w:t>
      </w:r>
      <w:r w:rsidR="001D6840">
        <w:rPr>
          <w:sz w:val="24"/>
          <w:szCs w:val="24"/>
          <w:lang w:val="en-US"/>
        </w:rPr>
        <w:t>line graph.</w:t>
      </w:r>
    </w:p>
    <w:p w14:paraId="43552668" w14:textId="693A8CD2" w:rsidR="00161667" w:rsidRDefault="001D6840" w:rsidP="00161667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063943C9" wp14:editId="09AE3013">
            <wp:extent cx="5036820" cy="4442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1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260" cy="444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  <w:lang w:val="en-US"/>
        </w:rPr>
        <w:t xml:space="preserve"> </w:t>
      </w:r>
    </w:p>
    <w:p w14:paraId="1D98B6A5" w14:textId="1D97FCB1" w:rsidR="0079001D" w:rsidRDefault="00BD09A2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user enter</w:t>
      </w:r>
      <w:r w:rsidR="00EF6E87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the years which are not present it will display no data to display.</w:t>
      </w:r>
    </w:p>
    <w:p w14:paraId="70348D7B" w14:textId="7EEC5C56" w:rsidR="00BD09A2" w:rsidRDefault="00BD09A2" w:rsidP="0086245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is how the third option is implemented.</w:t>
      </w:r>
    </w:p>
    <w:p w14:paraId="4C9F493A" w14:textId="77777777" w:rsidR="00BD09A2" w:rsidRPr="00CA78C5" w:rsidRDefault="00BD09A2" w:rsidP="0086245D">
      <w:pPr>
        <w:rPr>
          <w:sz w:val="24"/>
          <w:szCs w:val="24"/>
          <w:lang w:val="en-US"/>
        </w:rPr>
      </w:pPr>
    </w:p>
    <w:p w14:paraId="4681D4FC" w14:textId="77777777" w:rsidR="00CA78C5" w:rsidRPr="00CA78C5" w:rsidRDefault="00CA78C5" w:rsidP="00CA78C5">
      <w:pPr>
        <w:rPr>
          <w:sz w:val="24"/>
          <w:szCs w:val="24"/>
          <w:lang w:val="en-US"/>
        </w:rPr>
      </w:pPr>
    </w:p>
    <w:p w14:paraId="01A9F646" w14:textId="77777777" w:rsidR="00CA78C5" w:rsidRPr="00CA78C5" w:rsidRDefault="00CA78C5" w:rsidP="00CA78C5">
      <w:pPr>
        <w:rPr>
          <w:sz w:val="24"/>
          <w:szCs w:val="24"/>
          <w:lang w:val="en-US"/>
        </w:rPr>
      </w:pPr>
    </w:p>
    <w:p w14:paraId="78753523" w14:textId="5E46F21C" w:rsidR="00BD09A2" w:rsidRDefault="00BD09A2" w:rsidP="00BD09A2">
      <w:pPr>
        <w:rPr>
          <w:sz w:val="24"/>
          <w:szCs w:val="24"/>
          <w:lang w:val="en-US"/>
        </w:rPr>
      </w:pPr>
      <w:r w:rsidRPr="00610594">
        <w:rPr>
          <w:sz w:val="24"/>
          <w:szCs w:val="24"/>
          <w:lang w:val="en-US"/>
        </w:rPr>
        <w:t xml:space="preserve">If the user selects the FOURTH option in the menu i.e </w:t>
      </w:r>
      <w:r w:rsidRPr="00610594">
        <w:rPr>
          <w:sz w:val="24"/>
          <w:szCs w:val="24"/>
        </w:rPr>
        <w:t>Genre Analysis</w:t>
      </w:r>
      <w:r w:rsidR="00590D23" w:rsidRPr="00610594">
        <w:rPr>
          <w:sz w:val="24"/>
          <w:szCs w:val="24"/>
        </w:rPr>
        <w:t xml:space="preserve"> </w:t>
      </w:r>
      <w:r w:rsidRPr="00610594">
        <w:rPr>
          <w:sz w:val="24"/>
          <w:szCs w:val="24"/>
          <w:lang w:val="en-US"/>
        </w:rPr>
        <w:t>the main function will call the sub</w:t>
      </w:r>
      <w:r w:rsidR="00EF6E87" w:rsidRPr="00610594">
        <w:rPr>
          <w:sz w:val="24"/>
          <w:szCs w:val="24"/>
          <w:lang w:val="en-US"/>
        </w:rPr>
        <w:t>-</w:t>
      </w:r>
      <w:r w:rsidRPr="00610594">
        <w:rPr>
          <w:sz w:val="24"/>
          <w:szCs w:val="24"/>
          <w:lang w:val="en-US"/>
        </w:rPr>
        <w:t xml:space="preserve">function </w:t>
      </w:r>
      <w:proofErr w:type="spellStart"/>
      <w:r w:rsidRPr="00610594">
        <w:rPr>
          <w:sz w:val="24"/>
          <w:szCs w:val="24"/>
        </w:rPr>
        <w:t>Genre_Analysis</w:t>
      </w:r>
      <w:proofErr w:type="spellEnd"/>
      <w:r w:rsidRPr="00610594">
        <w:rPr>
          <w:sz w:val="24"/>
          <w:szCs w:val="24"/>
          <w:lang w:val="en-US"/>
        </w:rPr>
        <w:t xml:space="preserve"> ().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Here </w:t>
      </w:r>
      <w:r w:rsidR="00EF6E87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 xml:space="preserve">user should enter </w:t>
      </w:r>
      <w:r w:rsidR="00590D23">
        <w:rPr>
          <w:sz w:val="24"/>
          <w:szCs w:val="24"/>
          <w:lang w:val="en-US"/>
        </w:rPr>
        <w:t xml:space="preserve">one </w:t>
      </w:r>
      <w:proofErr w:type="spellStart"/>
      <w:r w:rsidR="00590D23">
        <w:rPr>
          <w:sz w:val="24"/>
          <w:szCs w:val="24"/>
          <w:lang w:val="en-US"/>
        </w:rPr>
        <w:t>Genere</w:t>
      </w:r>
      <w:proofErr w:type="spellEnd"/>
      <w:r w:rsidR="00590D23">
        <w:rPr>
          <w:sz w:val="24"/>
          <w:szCs w:val="24"/>
          <w:lang w:val="en-US"/>
        </w:rPr>
        <w:t>,</w:t>
      </w:r>
      <w:r w:rsidR="00EF6E87">
        <w:rPr>
          <w:sz w:val="24"/>
          <w:szCs w:val="24"/>
          <w:lang w:val="en-US"/>
        </w:rPr>
        <w:t xml:space="preserve"> </w:t>
      </w:r>
      <w:r w:rsidR="00590D23">
        <w:rPr>
          <w:sz w:val="24"/>
          <w:szCs w:val="24"/>
          <w:lang w:val="en-US"/>
        </w:rPr>
        <w:t xml:space="preserve">and then the mean value of </w:t>
      </w:r>
      <w:proofErr w:type="spellStart"/>
      <w:r w:rsidR="00590D23">
        <w:rPr>
          <w:sz w:val="24"/>
          <w:szCs w:val="24"/>
          <w:lang w:val="en-US"/>
        </w:rPr>
        <w:t>imdb_score</w:t>
      </w:r>
      <w:proofErr w:type="spellEnd"/>
      <w:r w:rsidR="00590D23">
        <w:rPr>
          <w:sz w:val="24"/>
          <w:szCs w:val="24"/>
          <w:lang w:val="en-US"/>
        </w:rPr>
        <w:t xml:space="preserve"> for the given genre will be displayed.</w:t>
      </w:r>
    </w:p>
    <w:p w14:paraId="5EC66CB2" w14:textId="60C98C05" w:rsidR="00590D23" w:rsidRDefault="00590D23" w:rsidP="00BD09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rstly</w:t>
      </w:r>
    </w:p>
    <w:p w14:paraId="2F0D9893" w14:textId="78FEBDB3" w:rsidR="00590D23" w:rsidRDefault="00590D23" w:rsidP="00BD09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nter the </w:t>
      </w:r>
      <w:proofErr w:type="spellStart"/>
      <w:r>
        <w:rPr>
          <w:sz w:val="24"/>
          <w:szCs w:val="24"/>
          <w:lang w:val="en-US"/>
        </w:rPr>
        <w:t>Genere</w:t>
      </w:r>
      <w:proofErr w:type="spellEnd"/>
      <w:r>
        <w:rPr>
          <w:sz w:val="24"/>
          <w:szCs w:val="24"/>
          <w:lang w:val="en-US"/>
        </w:rPr>
        <w:t xml:space="preserve"> name:</w:t>
      </w:r>
    </w:p>
    <w:p w14:paraId="5FC084EB" w14:textId="62C30452" w:rsidR="00590D23" w:rsidRDefault="00590D23" w:rsidP="00BD09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User should enter the genre name)</w:t>
      </w:r>
    </w:p>
    <w:p w14:paraId="611BE4B2" w14:textId="535ABD0D" w:rsidR="00590D23" w:rsidRDefault="00590D23" w:rsidP="00BD09A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n the mean value will be displayed as follows</w:t>
      </w:r>
    </w:p>
    <w:p w14:paraId="5B137543" w14:textId="6CBBA9B4" w:rsidR="00590D23" w:rsidRDefault="007B0D53" w:rsidP="00BD09A2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66A5287" wp14:editId="085431A4">
            <wp:extent cx="5723116" cy="2324301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newa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23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CB2BD" w14:textId="21011794" w:rsidR="00CA78C5" w:rsidRDefault="00590D2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the user enter</w:t>
      </w:r>
      <w:r w:rsidR="00EF6E87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the genre which is not present i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dataset,</w:t>
      </w:r>
      <w:r w:rsidR="00EF6E8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it will ask the user it is Invalid </w:t>
      </w:r>
      <w:r w:rsidR="00EF6E87">
        <w:rPr>
          <w:sz w:val="24"/>
          <w:szCs w:val="24"/>
          <w:lang w:val="en-US"/>
        </w:rPr>
        <w:t xml:space="preserve">to </w:t>
      </w:r>
      <w:r>
        <w:rPr>
          <w:sz w:val="24"/>
          <w:szCs w:val="24"/>
          <w:lang w:val="en-US"/>
        </w:rPr>
        <w:t>enter the correct genre.</w:t>
      </w:r>
    </w:p>
    <w:p w14:paraId="38F19E56" w14:textId="1D6A4968" w:rsidR="00590D23" w:rsidRPr="00CA78C5" w:rsidRDefault="007B0D53" w:rsidP="00CA78C5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118EDA79" wp14:editId="7117E3F0">
            <wp:extent cx="5646909" cy="2583404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new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5C1E" w14:textId="3114FD47" w:rsidR="00CA78C5" w:rsidRDefault="00590D23" w:rsidP="00CA78C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is how the Fourth option is executed.</w:t>
      </w:r>
    </w:p>
    <w:p w14:paraId="6499DB53" w14:textId="2232D7D8" w:rsidR="00590D23" w:rsidRPr="00610594" w:rsidRDefault="00590D23" w:rsidP="00590D23">
      <w:pPr>
        <w:rPr>
          <w:sz w:val="24"/>
          <w:szCs w:val="24"/>
          <w:lang w:val="en-US"/>
        </w:rPr>
      </w:pPr>
      <w:r w:rsidRPr="00610594">
        <w:rPr>
          <w:sz w:val="24"/>
          <w:szCs w:val="24"/>
          <w:lang w:val="en-US"/>
        </w:rPr>
        <w:t xml:space="preserve">If the user selects the FIFTH option in the menu i.e </w:t>
      </w:r>
      <w:r w:rsidRPr="00610594">
        <w:rPr>
          <w:sz w:val="24"/>
          <w:szCs w:val="24"/>
        </w:rPr>
        <w:t xml:space="preserve">Earnings and IMDB scores </w:t>
      </w:r>
      <w:r w:rsidRPr="00610594">
        <w:rPr>
          <w:sz w:val="24"/>
          <w:szCs w:val="24"/>
          <w:lang w:val="en-US"/>
        </w:rPr>
        <w:t>the main function will call the sub</w:t>
      </w:r>
      <w:r w:rsidR="00EF6E87" w:rsidRPr="00610594">
        <w:rPr>
          <w:sz w:val="24"/>
          <w:szCs w:val="24"/>
          <w:lang w:val="en-US"/>
        </w:rPr>
        <w:t>-</w:t>
      </w:r>
      <w:r w:rsidRPr="00610594">
        <w:rPr>
          <w:sz w:val="24"/>
          <w:szCs w:val="24"/>
          <w:lang w:val="en-US"/>
        </w:rPr>
        <w:t xml:space="preserve">function </w:t>
      </w:r>
      <w:proofErr w:type="spellStart"/>
      <w:r w:rsidRPr="00610594">
        <w:rPr>
          <w:sz w:val="24"/>
          <w:szCs w:val="24"/>
        </w:rPr>
        <w:t>Earnings_and_IMDB_scores</w:t>
      </w:r>
      <w:proofErr w:type="spellEnd"/>
      <w:r w:rsidRPr="00610594">
        <w:rPr>
          <w:sz w:val="24"/>
          <w:szCs w:val="24"/>
          <w:lang w:val="en-US"/>
        </w:rPr>
        <w:t xml:space="preserve"> ().</w:t>
      </w:r>
    </w:p>
    <w:p w14:paraId="04D21983" w14:textId="261EA0A8" w:rsidR="00590D23" w:rsidRDefault="00590D23" w:rsidP="00590D2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en this option is selected automatically all the graphs will display.</w:t>
      </w:r>
    </w:p>
    <w:p w14:paraId="000611E5" w14:textId="7BA15932" w:rsidR="00590D23" w:rsidRDefault="00590D23" w:rsidP="00590D2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The first graph is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heatmap correlation graph, it will tell the relation between two variables.</w:t>
      </w:r>
    </w:p>
    <w:p w14:paraId="02EA9282" w14:textId="28E4FE96" w:rsidR="00590D23" w:rsidRDefault="00590D23" w:rsidP="00590D2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second graph is also the heatmap correlation graph  without the upper triangular matrix</w:t>
      </w:r>
    </w:p>
    <w:p w14:paraId="78D9857A" w14:textId="58D98603" w:rsidR="00590D23" w:rsidRDefault="00590D23" w:rsidP="00590D2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fter this all the bar graphs with </w:t>
      </w:r>
      <w:proofErr w:type="spellStart"/>
      <w:r>
        <w:rPr>
          <w:sz w:val="24"/>
          <w:szCs w:val="24"/>
          <w:lang w:val="en-US"/>
        </w:rPr>
        <w:t>imdb_score</w:t>
      </w:r>
      <w:proofErr w:type="spellEnd"/>
      <w:r>
        <w:rPr>
          <w:sz w:val="24"/>
          <w:szCs w:val="24"/>
          <w:lang w:val="en-US"/>
        </w:rPr>
        <w:t xml:space="preserve"> on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y-axi</w:t>
      </w:r>
      <w:r w:rsidR="00EF6E87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and the numerical variables on </w:t>
      </w:r>
      <w:proofErr w:type="spellStart"/>
      <w:r>
        <w:rPr>
          <w:sz w:val="24"/>
          <w:szCs w:val="24"/>
          <w:lang w:val="en-US"/>
        </w:rPr>
        <w:t>x_axis</w:t>
      </w:r>
      <w:proofErr w:type="spellEnd"/>
      <w:r>
        <w:rPr>
          <w:sz w:val="24"/>
          <w:szCs w:val="24"/>
          <w:lang w:val="en-US"/>
        </w:rPr>
        <w:t>.</w:t>
      </w:r>
    </w:p>
    <w:p w14:paraId="6B2498F1" w14:textId="2236585A" w:rsidR="00590D23" w:rsidRDefault="00590D23" w:rsidP="00590D23">
      <w:r>
        <w:rPr>
          <w:sz w:val="24"/>
          <w:szCs w:val="24"/>
          <w:lang w:val="en-US"/>
        </w:rPr>
        <w:t xml:space="preserve">All the </w:t>
      </w:r>
      <w:proofErr w:type="spellStart"/>
      <w:r>
        <w:rPr>
          <w:sz w:val="24"/>
          <w:szCs w:val="24"/>
          <w:lang w:val="en-US"/>
        </w:rPr>
        <w:t>bargraphs</w:t>
      </w:r>
      <w:proofErr w:type="spellEnd"/>
      <w:r>
        <w:rPr>
          <w:sz w:val="24"/>
          <w:szCs w:val="24"/>
          <w:lang w:val="en-US"/>
        </w:rPr>
        <w:t xml:space="preserve"> </w:t>
      </w:r>
      <w:r w:rsidR="0042274F">
        <w:rPr>
          <w:sz w:val="24"/>
          <w:szCs w:val="24"/>
          <w:lang w:val="en-US"/>
        </w:rPr>
        <w:t xml:space="preserve"> between </w:t>
      </w:r>
      <w:r>
        <w:t xml:space="preserve">numerical IMDB scores and other numerical columns in </w:t>
      </w:r>
      <w:r w:rsidR="0042274F">
        <w:t xml:space="preserve">the </w:t>
      </w:r>
      <w:r>
        <w:t xml:space="preserve"> data</w:t>
      </w:r>
      <w:r w:rsidR="0042274F">
        <w:t>set are plotted.</w:t>
      </w:r>
    </w:p>
    <w:p w14:paraId="19E83CDB" w14:textId="78AA2F5F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71A2DC7F" wp14:editId="4D3801CF">
            <wp:extent cx="3528366" cy="118882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bb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85329" w14:textId="440FB4CC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20950A37" wp14:editId="04BB45E8">
            <wp:extent cx="5731510" cy="5417820"/>
            <wp:effectExtent l="0" t="0" r="0" b="0"/>
            <wp:docPr id="31" name="Picture 31" descr="C:\Users\DELL\AppData\Local\Packages\Microsoft.Office.Desktop_8wekyb3d8bbwe\AC\INetCache\Content.MSO\8A6365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DELL\AppData\Local\Packages\Microsoft.Office.Desktop_8wekyb3d8bbwe\AC\INetCache\Content.MSO\8A636551.tmp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41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7D053" w14:textId="1C14756C" w:rsidR="0042274F" w:rsidRDefault="0042274F" w:rsidP="00590D23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3259110" wp14:editId="766CB0EA">
            <wp:extent cx="5731510" cy="5109845"/>
            <wp:effectExtent l="0" t="0" r="2540" b="0"/>
            <wp:docPr id="32" name="Picture 32" descr="C:\Users\DELL\AppData\Local\Packages\Microsoft.Office.Desktop_8wekyb3d8bbwe\AC\INetCache\Content.MSO\84D864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DELL\AppData\Local\Packages\Microsoft.Office.Desktop_8wekyb3d8bbwe\AC\INetCache\Content.MSO\84D86487.tmp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0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2274F">
        <w:rPr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03A815E9" wp14:editId="07F99B04">
            <wp:extent cx="5731510" cy="3688080"/>
            <wp:effectExtent l="0" t="0" r="0" b="0"/>
            <wp:docPr id="33" name="Picture 33" descr="C:\Users\DELL\AppData\Local\Packages\Microsoft.Office.Desktop_8wekyb3d8bbwe\AC\INetCache\Content.MSO\959C47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ELL\AppData\Local\Packages\Microsoft.Office.Desktop_8wekyb3d8bbwe\AC\INetCache\Content.MSO\959C472D.tmp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969A1" w14:textId="1AFA06DF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14D36B8" wp14:editId="380ADB1B">
            <wp:extent cx="5731510" cy="2994660"/>
            <wp:effectExtent l="0" t="0" r="2540" b="0"/>
            <wp:docPr id="34" name="Picture 34" descr="C:\Users\DELL\AppData\Local\Packages\Microsoft.Office.Desktop_8wekyb3d8bbwe\AC\INetCache\Content.MSO\8AB08E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DELL\AppData\Local\Packages\Microsoft.Office.Desktop_8wekyb3d8bbwe\AC\INetCache\Content.MSO\8AB08EC3.tmp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64D77" w14:textId="71AA9FEB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29156848" wp14:editId="5E225838">
            <wp:extent cx="5731510" cy="2849880"/>
            <wp:effectExtent l="0" t="0" r="2540" b="7620"/>
            <wp:docPr id="35" name="Picture 35" descr="C:\Users\DELL\AppData\Local\Packages\Microsoft.Office.Desktop_8wekyb3d8bbwe\AC\INetCache\Content.MSO\C19DB8C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DELL\AppData\Local\Packages\Microsoft.Office.Desktop_8wekyb3d8bbwe\AC\INetCache\Content.MSO\C19DB8C9.tmp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5DD6D" w14:textId="701C044B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363D4492" wp14:editId="7B45A5B3">
            <wp:extent cx="5731510" cy="2606040"/>
            <wp:effectExtent l="0" t="0" r="2540" b="3810"/>
            <wp:docPr id="36" name="Picture 36" descr="C:\Users\DELL\AppData\Local\Packages\Microsoft.Office.Desktop_8wekyb3d8bbwe\AC\INetCache\Content.MSO\FA989EB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DELL\AppData\Local\Packages\Microsoft.Office.Desktop_8wekyb3d8bbwe\AC\INetCache\Content.MSO\FA989EBF.tmp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DA934" w14:textId="3B42BE83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80B5E12" wp14:editId="7E592BAE">
            <wp:extent cx="5731510" cy="2941320"/>
            <wp:effectExtent l="0" t="0" r="2540" b="0"/>
            <wp:docPr id="37" name="Picture 37" descr="C:\Users\DELL\AppData\Local\Packages\Microsoft.Office.Desktop_8wekyb3d8bbwe\AC\INetCache\Content.MSO\2AAED62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DELL\AppData\Local\Packages\Microsoft.Office.Desktop_8wekyb3d8bbwe\AC\INetCache\Content.MSO\2AAED625.tmp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36ACE" w14:textId="18938141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D0C3BCE" wp14:editId="514B60D2">
            <wp:extent cx="5731510" cy="2910840"/>
            <wp:effectExtent l="0" t="0" r="2540" b="3810"/>
            <wp:docPr id="38" name="Picture 38" descr="C:\Users\DELL\AppData\Local\Packages\Microsoft.Office.Desktop_8wekyb3d8bbwe\AC\INetCache\Content.MSO\2D92107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DELL\AppData\Local\Packages\Microsoft.Office.Desktop_8wekyb3d8bbwe\AC\INetCache\Content.MSO\2D92107B.tmp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262B1" w14:textId="18CC822D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31A74866" wp14:editId="271BD532">
            <wp:extent cx="5731510" cy="2636520"/>
            <wp:effectExtent l="0" t="0" r="2540" b="0"/>
            <wp:docPr id="39" name="Picture 39" descr="C:\Users\DELL\AppData\Local\Packages\Microsoft.Office.Desktop_8wekyb3d8bbwe\AC\INetCache\Content.MSO\3B5A7B4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DELL\AppData\Local\Packages\Microsoft.Office.Desktop_8wekyb3d8bbwe\AC\INetCache\Content.MSO\3B5A7B41.tmp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AC5E5" w14:textId="1F4D6626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FC84547" wp14:editId="0BDA0047">
            <wp:extent cx="5731510" cy="2583180"/>
            <wp:effectExtent l="0" t="0" r="0" b="7620"/>
            <wp:docPr id="40" name="Picture 40" descr="C:\Users\DELL\AppData\Local\Packages\Microsoft.Office.Desktop_8wekyb3d8bbwe\AC\INetCache\Content.MSO\80581FF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DELL\AppData\Local\Packages\Microsoft.Office.Desktop_8wekyb3d8bbwe\AC\INetCache\Content.MSO\80581FF7.tmp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47869" w14:textId="75018938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3B894F80" wp14:editId="45B0F9CF">
            <wp:extent cx="5731510" cy="2895600"/>
            <wp:effectExtent l="0" t="0" r="2540" b="0"/>
            <wp:docPr id="41" name="Picture 41" descr="C:\Users\DELL\AppData\Local\Packages\Microsoft.Office.Desktop_8wekyb3d8bbwe\AC\INetCache\Content.MSO\94CB441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DELL\AppData\Local\Packages\Microsoft.Office.Desktop_8wekyb3d8bbwe\AC\INetCache\Content.MSO\94CB441D.tmp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A2221" w14:textId="1BBA9D2C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D7EE345" wp14:editId="07A119F3">
            <wp:extent cx="5731510" cy="2903220"/>
            <wp:effectExtent l="0" t="0" r="0" b="0"/>
            <wp:docPr id="42" name="Picture 42" descr="C:\Users\DELL\AppData\Local\Packages\Microsoft.Office.Desktop_8wekyb3d8bbwe\AC\INetCache\Content.MSO\C81BC93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DELL\AppData\Local\Packages\Microsoft.Office.Desktop_8wekyb3d8bbwe\AC\INetCache\Content.MSO\C81BC933.tmp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C59EE" w14:textId="6CF5846B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FFE269E" wp14:editId="2085CAEE">
            <wp:extent cx="5731510" cy="3055620"/>
            <wp:effectExtent l="0" t="0" r="0" b="0"/>
            <wp:docPr id="43" name="Picture 43" descr="C:\Users\DELL\AppData\Local\Packages\Microsoft.Office.Desktop_8wekyb3d8bbwe\AC\INetCache\Content.MSO\AEE78C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DELL\AppData\Local\Packages\Microsoft.Office.Desktop_8wekyb3d8bbwe\AC\INetCache\Content.MSO\AEE78CB9.tmp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5F5F5" w14:textId="18664AD7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15D07B6" wp14:editId="747EAC1A">
            <wp:extent cx="5731510" cy="2453640"/>
            <wp:effectExtent l="0" t="0" r="2540" b="3810"/>
            <wp:docPr id="44" name="Picture 44" descr="C:\Users\DELL\AppData\Local\Packages\Microsoft.Office.Desktop_8wekyb3d8bbwe\AC\INetCache\Content.MSO\14FFC82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DELL\AppData\Local\Packages\Microsoft.Office.Desktop_8wekyb3d8bbwe\AC\INetCache\Content.MSO\14FFC82F.tmp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1E915" w14:textId="5A49F78A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6003493F" wp14:editId="1282811C">
            <wp:extent cx="5731510" cy="2667000"/>
            <wp:effectExtent l="0" t="0" r="0" b="0"/>
            <wp:docPr id="45" name="Picture 45" descr="C:\Users\DELL\AppData\Local\Packages\Microsoft.Office.Desktop_8wekyb3d8bbwe\AC\INetCache\Content.MSO\CC2D71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DELL\AppData\Local\Packages\Microsoft.Office.Desktop_8wekyb3d8bbwe\AC\INetCache\Content.MSO\CC2D7115.tmp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A6044" w14:textId="012BF56F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60E7E69" wp14:editId="1A3E1E74">
            <wp:extent cx="5731510" cy="3208020"/>
            <wp:effectExtent l="0" t="0" r="0" b="0"/>
            <wp:docPr id="46" name="Picture 46" descr="C:\Users\DELL\AppData\Local\Packages\Microsoft.Office.Desktop_8wekyb3d8bbwe\AC\INetCache\Content.MSO\BE5498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C:\Users\DELL\AppData\Local\Packages\Microsoft.Office.Desktop_8wekyb3d8bbwe\AC\INetCache\Content.MSO\BE5498EB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345A5" w14:textId="738A6162" w:rsidR="0042274F" w:rsidRDefault="0042274F" w:rsidP="00590D23">
      <w:pPr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1860642" wp14:editId="3E2F20C9">
            <wp:extent cx="5731510" cy="3261360"/>
            <wp:effectExtent l="0" t="0" r="2540" b="0"/>
            <wp:docPr id="47" name="Picture 47" descr="C:\Users\DELL\AppData\Local\Packages\Microsoft.Office.Desktop_8wekyb3d8bbwe\AC\INetCache\Content.MSO\9D4ECD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DELL\AppData\Local\Packages\Microsoft.Office.Desktop_8wekyb3d8bbwe\AC\INetCache\Content.MSO\9D4ECD31.tmp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6E3AA" w14:textId="77777777" w:rsidR="00E930BD" w:rsidRDefault="00E930BD" w:rsidP="00590D23">
      <w:pPr>
        <w:rPr>
          <w:sz w:val="24"/>
          <w:szCs w:val="24"/>
          <w:lang w:val="en-US"/>
        </w:rPr>
      </w:pPr>
    </w:p>
    <w:p w14:paraId="37486769" w14:textId="77777777" w:rsidR="00435293" w:rsidRDefault="00E930BD" w:rsidP="007D714D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variables </w:t>
      </w:r>
    </w:p>
    <w:p w14:paraId="48D916B2" w14:textId="77777777" w:rsidR="007D714D" w:rsidRDefault="00435293" w:rsidP="007D714D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um_voted_users(0.48)</w:t>
      </w:r>
    </w:p>
    <w:p w14:paraId="79F0DEED" w14:textId="77777777" w:rsidR="007D714D" w:rsidRDefault="00435293" w:rsidP="007D714D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um_user_for_reviews(0.38),</w:t>
      </w:r>
      <w:r w:rsidR="00E930BD">
        <w:rPr>
          <w:sz w:val="24"/>
          <w:szCs w:val="24"/>
          <w:lang w:val="en-US"/>
        </w:rPr>
        <w:t>duration(</w:t>
      </w:r>
      <w:r w:rsidR="00006B52">
        <w:rPr>
          <w:sz w:val="24"/>
          <w:szCs w:val="24"/>
          <w:lang w:val="en-US"/>
        </w:rPr>
        <w:t>0.37</w:t>
      </w:r>
      <w:r w:rsidR="00E930BD">
        <w:rPr>
          <w:sz w:val="24"/>
          <w:szCs w:val="24"/>
          <w:lang w:val="en-US"/>
        </w:rPr>
        <w:t>),num_critic_for_reviews(</w:t>
      </w:r>
      <w:r w:rsidR="00006B52">
        <w:rPr>
          <w:sz w:val="24"/>
          <w:szCs w:val="24"/>
          <w:lang w:val="en-US"/>
        </w:rPr>
        <w:t>0.35</w:t>
      </w:r>
      <w:r w:rsidR="00E930BD">
        <w:rPr>
          <w:sz w:val="24"/>
          <w:szCs w:val="24"/>
          <w:lang w:val="en-US"/>
        </w:rPr>
        <w:t>)</w:t>
      </w:r>
    </w:p>
    <w:p w14:paraId="39C8CE26" w14:textId="77777777" w:rsidR="007D714D" w:rsidRDefault="00435293" w:rsidP="007D714D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ovie_facebook_likes(0.28),</w:t>
      </w:r>
      <w:r w:rsidR="007D714D">
        <w:rPr>
          <w:sz w:val="24"/>
          <w:szCs w:val="24"/>
          <w:lang w:val="en-US"/>
        </w:rPr>
        <w:t>gross(0.22)</w:t>
      </w:r>
    </w:p>
    <w:p w14:paraId="1FB09030" w14:textId="539856C8" w:rsidR="00A16132" w:rsidRDefault="00435293" w:rsidP="00A16132">
      <w:pPr>
        <w:jc w:val="both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director_facebook_likes</w:t>
      </w:r>
      <w:proofErr w:type="spellEnd"/>
      <w:r>
        <w:rPr>
          <w:sz w:val="24"/>
          <w:szCs w:val="24"/>
          <w:lang w:val="en-US"/>
        </w:rPr>
        <w:t>(0.19)</w:t>
      </w:r>
      <w:r w:rsidR="007D714D">
        <w:rPr>
          <w:sz w:val="24"/>
          <w:szCs w:val="24"/>
          <w:lang w:val="en-US"/>
        </w:rPr>
        <w:t>,</w:t>
      </w:r>
      <w:proofErr w:type="spellStart"/>
      <w:r w:rsidR="007D714D">
        <w:rPr>
          <w:sz w:val="24"/>
          <w:szCs w:val="24"/>
          <w:lang w:val="en-US"/>
        </w:rPr>
        <w:t>cast_total_facebook_likes</w:t>
      </w:r>
      <w:proofErr w:type="spellEnd"/>
      <w:r w:rsidR="007D714D">
        <w:rPr>
          <w:sz w:val="24"/>
          <w:szCs w:val="24"/>
          <w:lang w:val="en-US"/>
        </w:rPr>
        <w:t>(0.11),</w:t>
      </w:r>
      <w:r w:rsidR="007D714D" w:rsidRPr="007D714D">
        <w:rPr>
          <w:sz w:val="24"/>
          <w:szCs w:val="24"/>
          <w:lang w:val="en-US"/>
        </w:rPr>
        <w:t xml:space="preserve"> </w:t>
      </w:r>
      <w:r w:rsidR="007D714D">
        <w:rPr>
          <w:sz w:val="24"/>
          <w:szCs w:val="24"/>
          <w:lang w:val="en-US"/>
        </w:rPr>
        <w:t>actor_2_facebook_likes(0.1),</w:t>
      </w:r>
      <w:r w:rsidR="007D714D" w:rsidRPr="00435293">
        <w:rPr>
          <w:sz w:val="24"/>
          <w:szCs w:val="24"/>
          <w:lang w:val="en-US"/>
        </w:rPr>
        <w:t xml:space="preserve"> </w:t>
      </w:r>
      <w:r w:rsidR="007D714D">
        <w:rPr>
          <w:sz w:val="24"/>
          <w:szCs w:val="24"/>
          <w:lang w:val="en-US"/>
        </w:rPr>
        <w:t>actor_1_facebook_likes(0.093),aspect_ratio(0.031)</w:t>
      </w:r>
      <w:r w:rsidR="00A16132">
        <w:rPr>
          <w:sz w:val="24"/>
          <w:szCs w:val="24"/>
          <w:lang w:val="en-US"/>
        </w:rPr>
        <w:t>,</w:t>
      </w:r>
      <w:r w:rsidR="007D714D">
        <w:rPr>
          <w:sz w:val="24"/>
          <w:szCs w:val="24"/>
          <w:lang w:val="en-US"/>
        </w:rPr>
        <w:t>budget(0.029),actor_3_facebook_likes(0.06)</w:t>
      </w:r>
      <w:r w:rsidR="00A16132">
        <w:rPr>
          <w:sz w:val="24"/>
          <w:szCs w:val="24"/>
          <w:lang w:val="en-US"/>
        </w:rPr>
        <w:t>,</w:t>
      </w:r>
      <w:r w:rsidR="00E930BD">
        <w:rPr>
          <w:sz w:val="24"/>
          <w:szCs w:val="24"/>
          <w:lang w:val="en-US"/>
        </w:rPr>
        <w:t>facenum_in_posts(</w:t>
      </w:r>
      <w:r w:rsidR="00006B52">
        <w:rPr>
          <w:sz w:val="24"/>
          <w:szCs w:val="24"/>
          <w:lang w:val="en-US"/>
        </w:rPr>
        <w:t>-0.067</w:t>
      </w:r>
      <w:r w:rsidR="00E930BD">
        <w:rPr>
          <w:sz w:val="24"/>
          <w:szCs w:val="24"/>
          <w:lang w:val="en-US"/>
        </w:rPr>
        <w:t>),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itle_year</w:t>
      </w:r>
      <w:proofErr w:type="spellEnd"/>
      <w:r>
        <w:rPr>
          <w:sz w:val="24"/>
          <w:szCs w:val="24"/>
          <w:lang w:val="en-US"/>
        </w:rPr>
        <w:t>(-0.13)</w:t>
      </w:r>
    </w:p>
    <w:p w14:paraId="16460C3A" w14:textId="7994C50F" w:rsidR="00A16132" w:rsidRDefault="00A16132" w:rsidP="00A1613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The </w:t>
      </w:r>
      <w:proofErr w:type="spellStart"/>
      <w:r w:rsidR="00234BDA">
        <w:rPr>
          <w:sz w:val="24"/>
          <w:szCs w:val="24"/>
          <w:lang w:val="en-US"/>
        </w:rPr>
        <w:t>n</w:t>
      </w:r>
      <w:r>
        <w:rPr>
          <w:sz w:val="24"/>
          <w:szCs w:val="24"/>
          <w:lang w:val="en-US"/>
        </w:rPr>
        <w:t>u</w:t>
      </w:r>
      <w:r w:rsidR="00234BDA">
        <w:rPr>
          <w:sz w:val="24"/>
          <w:szCs w:val="24"/>
          <w:lang w:val="en-US"/>
        </w:rPr>
        <w:t>m</w:t>
      </w:r>
      <w:r>
        <w:rPr>
          <w:sz w:val="24"/>
          <w:szCs w:val="24"/>
          <w:lang w:val="en-US"/>
        </w:rPr>
        <w:t>_voted_users</w:t>
      </w:r>
      <w:proofErr w:type="spellEnd"/>
      <w:r w:rsidR="003872EC">
        <w:rPr>
          <w:sz w:val="24"/>
          <w:szCs w:val="24"/>
          <w:lang w:val="en-US"/>
        </w:rPr>
        <w:t>,</w:t>
      </w:r>
      <w:r w:rsidR="003872EC" w:rsidRPr="003872EC">
        <w:rPr>
          <w:sz w:val="24"/>
          <w:szCs w:val="24"/>
          <w:lang w:val="en-US"/>
        </w:rPr>
        <w:t xml:space="preserve"> </w:t>
      </w:r>
      <w:proofErr w:type="spellStart"/>
      <w:r w:rsidR="003872EC">
        <w:rPr>
          <w:sz w:val="24"/>
          <w:szCs w:val="24"/>
          <w:lang w:val="en-US"/>
        </w:rPr>
        <w:t>num_user_for_reviews</w:t>
      </w:r>
      <w:proofErr w:type="spellEnd"/>
      <w:r w:rsidR="003872EC">
        <w:rPr>
          <w:sz w:val="24"/>
          <w:szCs w:val="24"/>
          <w:lang w:val="en-US"/>
        </w:rPr>
        <w:t>,</w:t>
      </w:r>
      <w:r w:rsidR="003872EC" w:rsidRPr="003872EC">
        <w:rPr>
          <w:sz w:val="24"/>
          <w:szCs w:val="24"/>
          <w:lang w:val="en-US"/>
        </w:rPr>
        <w:t xml:space="preserve"> </w:t>
      </w:r>
      <w:r w:rsidR="003872EC">
        <w:rPr>
          <w:sz w:val="24"/>
          <w:szCs w:val="24"/>
          <w:lang w:val="en-US"/>
        </w:rPr>
        <w:t>duration,</w:t>
      </w:r>
      <w:r w:rsidR="003872EC" w:rsidRPr="003872EC">
        <w:rPr>
          <w:sz w:val="24"/>
          <w:szCs w:val="24"/>
          <w:lang w:val="en-US"/>
        </w:rPr>
        <w:t xml:space="preserve"> </w:t>
      </w:r>
      <w:proofErr w:type="spellStart"/>
      <w:r w:rsidR="003872EC">
        <w:rPr>
          <w:sz w:val="24"/>
          <w:szCs w:val="24"/>
          <w:lang w:val="en-US"/>
        </w:rPr>
        <w:t>num_critic_for_reviews</w:t>
      </w:r>
      <w:proofErr w:type="spellEnd"/>
      <w:r w:rsidR="003872EC">
        <w:rPr>
          <w:sz w:val="24"/>
          <w:szCs w:val="24"/>
          <w:lang w:val="en-US"/>
        </w:rPr>
        <w:t>,</w:t>
      </w:r>
      <w:r w:rsidR="003872EC" w:rsidRPr="003872EC">
        <w:rPr>
          <w:sz w:val="24"/>
          <w:szCs w:val="24"/>
          <w:lang w:val="en-US"/>
        </w:rPr>
        <w:t xml:space="preserve"> </w:t>
      </w:r>
      <w:proofErr w:type="spellStart"/>
      <w:r w:rsidR="003872EC">
        <w:rPr>
          <w:sz w:val="24"/>
          <w:szCs w:val="24"/>
          <w:lang w:val="en-US"/>
        </w:rPr>
        <w:t>movie_facebook_likes</w:t>
      </w:r>
      <w:proofErr w:type="spellEnd"/>
      <w:r w:rsidR="00123B02">
        <w:rPr>
          <w:sz w:val="24"/>
          <w:szCs w:val="24"/>
          <w:lang w:val="en-US"/>
        </w:rPr>
        <w:t>,</w:t>
      </w:r>
      <w:r w:rsidR="00123B02" w:rsidRPr="00123B02">
        <w:rPr>
          <w:sz w:val="24"/>
          <w:szCs w:val="24"/>
          <w:lang w:val="en-US"/>
        </w:rPr>
        <w:t xml:space="preserve"> </w:t>
      </w:r>
      <w:r w:rsidR="00123B02">
        <w:rPr>
          <w:sz w:val="24"/>
          <w:szCs w:val="24"/>
          <w:lang w:val="en-US"/>
        </w:rPr>
        <w:t>gross,</w:t>
      </w:r>
      <w:r w:rsidR="00123B02" w:rsidRPr="00123B02">
        <w:rPr>
          <w:sz w:val="24"/>
          <w:szCs w:val="24"/>
          <w:lang w:val="en-US"/>
        </w:rPr>
        <w:t xml:space="preserve"> </w:t>
      </w:r>
      <w:proofErr w:type="spellStart"/>
      <w:r w:rsidR="00123B02">
        <w:rPr>
          <w:sz w:val="24"/>
          <w:szCs w:val="24"/>
          <w:lang w:val="en-US"/>
        </w:rPr>
        <w:t>director_facebook_likes</w:t>
      </w:r>
      <w:proofErr w:type="spellEnd"/>
      <w:r w:rsidR="00123B02">
        <w:rPr>
          <w:sz w:val="24"/>
          <w:szCs w:val="24"/>
          <w:lang w:val="en-US"/>
        </w:rPr>
        <w:t>,</w:t>
      </w:r>
      <w:r w:rsidR="00123B02" w:rsidRPr="00123B02">
        <w:rPr>
          <w:sz w:val="24"/>
          <w:szCs w:val="24"/>
          <w:lang w:val="en-US"/>
        </w:rPr>
        <w:t xml:space="preserve"> </w:t>
      </w:r>
      <w:proofErr w:type="spellStart"/>
      <w:r w:rsidR="00123B02">
        <w:rPr>
          <w:sz w:val="24"/>
          <w:szCs w:val="24"/>
          <w:lang w:val="en-US"/>
        </w:rPr>
        <w:t>cast_total_facebook_likes</w:t>
      </w:r>
      <w:proofErr w:type="spellEnd"/>
      <w:r w:rsidR="00123B02">
        <w:rPr>
          <w:sz w:val="24"/>
          <w:szCs w:val="24"/>
          <w:lang w:val="en-US"/>
        </w:rPr>
        <w:t>,</w:t>
      </w:r>
      <w:r w:rsidR="00123B02" w:rsidRPr="00123B02">
        <w:rPr>
          <w:sz w:val="24"/>
          <w:szCs w:val="24"/>
          <w:lang w:val="en-US"/>
        </w:rPr>
        <w:t xml:space="preserve"> </w:t>
      </w:r>
      <w:r w:rsidR="00123B02">
        <w:rPr>
          <w:sz w:val="24"/>
          <w:szCs w:val="24"/>
          <w:lang w:val="en-US"/>
        </w:rPr>
        <w:t xml:space="preserve">actor_2_facebook_likes,actor_1_facebook_likes,aspect_ratio,budget,actor_3_facebook_likes is having positive correlation with </w:t>
      </w:r>
      <w:proofErr w:type="spellStart"/>
      <w:r w:rsidR="00123B02">
        <w:rPr>
          <w:sz w:val="24"/>
          <w:szCs w:val="24"/>
          <w:lang w:val="en-US"/>
        </w:rPr>
        <w:t>imdb_score</w:t>
      </w:r>
      <w:proofErr w:type="spellEnd"/>
      <w:r w:rsidR="00123B02">
        <w:rPr>
          <w:sz w:val="24"/>
          <w:szCs w:val="24"/>
          <w:lang w:val="en-US"/>
        </w:rPr>
        <w:t xml:space="preserve"> .</w:t>
      </w:r>
    </w:p>
    <w:p w14:paraId="642B8481" w14:textId="1F75856D" w:rsidR="00123B02" w:rsidRDefault="00123B02" w:rsidP="00A1613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ereas </w:t>
      </w:r>
      <w:proofErr w:type="spellStart"/>
      <w:r>
        <w:rPr>
          <w:sz w:val="24"/>
          <w:szCs w:val="24"/>
          <w:lang w:val="en-US"/>
        </w:rPr>
        <w:t>facenum_in_posts</w:t>
      </w:r>
      <w:proofErr w:type="spellEnd"/>
      <w:r>
        <w:rPr>
          <w:sz w:val="24"/>
          <w:szCs w:val="24"/>
          <w:lang w:val="en-US"/>
        </w:rPr>
        <w:t>,</w:t>
      </w:r>
      <w:r w:rsidRPr="00123B02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itle_year</w:t>
      </w:r>
      <w:proofErr w:type="spellEnd"/>
      <w:r>
        <w:rPr>
          <w:sz w:val="24"/>
          <w:szCs w:val="24"/>
          <w:lang w:val="en-US"/>
        </w:rPr>
        <w:t xml:space="preserve"> have </w:t>
      </w:r>
      <w:r w:rsidR="00EF6E87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 xml:space="preserve">negative correlation with </w:t>
      </w:r>
      <w:proofErr w:type="spellStart"/>
      <w:r>
        <w:rPr>
          <w:sz w:val="24"/>
          <w:szCs w:val="24"/>
          <w:lang w:val="en-US"/>
        </w:rPr>
        <w:t>imdb_score</w:t>
      </w:r>
      <w:proofErr w:type="spellEnd"/>
      <w:r>
        <w:rPr>
          <w:sz w:val="24"/>
          <w:szCs w:val="24"/>
          <w:lang w:val="en-US"/>
        </w:rPr>
        <w:t>.</w:t>
      </w:r>
    </w:p>
    <w:p w14:paraId="7A8C61E6" w14:textId="12AE3567" w:rsidR="00234BDA" w:rsidRDefault="00234BDA" w:rsidP="00A1613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order to build a model, it is good to build with positive correlation variable with </w:t>
      </w:r>
      <w:proofErr w:type="spellStart"/>
      <w:r>
        <w:rPr>
          <w:sz w:val="24"/>
          <w:szCs w:val="24"/>
          <w:lang w:val="en-US"/>
        </w:rPr>
        <w:t>imdb_score</w:t>
      </w:r>
      <w:proofErr w:type="spellEnd"/>
    </w:p>
    <w:p w14:paraId="4043628C" w14:textId="70D17243" w:rsidR="00234BDA" w:rsidRDefault="00234BDA" w:rsidP="00A1613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mong all the positive correlation variables it is better to use </w:t>
      </w:r>
      <w:proofErr w:type="spellStart"/>
      <w:r>
        <w:rPr>
          <w:sz w:val="24"/>
          <w:szCs w:val="24"/>
          <w:lang w:val="en-US"/>
        </w:rPr>
        <w:t>num_voted_users</w:t>
      </w:r>
      <w:proofErr w:type="spellEnd"/>
      <w:r>
        <w:rPr>
          <w:sz w:val="24"/>
          <w:szCs w:val="24"/>
          <w:lang w:val="en-US"/>
        </w:rPr>
        <w:t>,</w:t>
      </w:r>
      <w:r w:rsidRPr="003872EC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num_user_for_reviews</w:t>
      </w:r>
      <w:proofErr w:type="spellEnd"/>
      <w:r>
        <w:rPr>
          <w:sz w:val="24"/>
          <w:szCs w:val="24"/>
          <w:lang w:val="en-US"/>
        </w:rPr>
        <w:t>,</w:t>
      </w:r>
      <w:r w:rsidRPr="003872EC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duration,</w:t>
      </w:r>
      <w:r w:rsidRPr="003872EC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num_critic_for_reviews</w:t>
      </w:r>
      <w:proofErr w:type="spellEnd"/>
      <w:r>
        <w:rPr>
          <w:sz w:val="24"/>
          <w:szCs w:val="24"/>
          <w:lang w:val="en-US"/>
        </w:rPr>
        <w:t>,</w:t>
      </w:r>
      <w:r w:rsidRPr="003872EC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movie_facebook_likes</w:t>
      </w:r>
      <w:proofErr w:type="spellEnd"/>
      <w:r>
        <w:rPr>
          <w:sz w:val="24"/>
          <w:szCs w:val="24"/>
          <w:lang w:val="en-US"/>
        </w:rPr>
        <w:t>,</w:t>
      </w:r>
      <w:r w:rsidRPr="00123B0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gross variable as these variables have correlation values greater than 0.1 and also comes under strong positive correlation.so it is better to build the model with these variables </w:t>
      </w:r>
    </w:p>
    <w:p w14:paraId="00E0E1B3" w14:textId="20D832D6" w:rsidR="00771ADB" w:rsidRDefault="00771ADB" w:rsidP="00234BDA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is how the Fifth option is implemented</w:t>
      </w:r>
      <w:r w:rsidR="00234BDA">
        <w:rPr>
          <w:sz w:val="24"/>
          <w:szCs w:val="24"/>
          <w:lang w:val="en-US"/>
        </w:rPr>
        <w:t>.</w:t>
      </w:r>
    </w:p>
    <w:p w14:paraId="550ECAE6" w14:textId="1970392F" w:rsidR="00771ADB" w:rsidRDefault="00771ADB" w:rsidP="00771ADB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If the user selects </w:t>
      </w:r>
      <w:r w:rsidR="00EF6E87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SIXTH option </w:t>
      </w:r>
      <w:r w:rsidRPr="00771ADB">
        <w:rPr>
          <w:sz w:val="24"/>
          <w:szCs w:val="24"/>
          <w:lang w:val="en-US"/>
        </w:rPr>
        <w:t xml:space="preserve">in the menu i.e </w:t>
      </w:r>
      <w:r>
        <w:rPr>
          <w:sz w:val="24"/>
          <w:szCs w:val="24"/>
        </w:rPr>
        <w:t>EXIT,</w:t>
      </w:r>
      <w:r w:rsidR="00EF6E87">
        <w:rPr>
          <w:sz w:val="24"/>
          <w:szCs w:val="24"/>
        </w:rPr>
        <w:t xml:space="preserve"> </w:t>
      </w:r>
      <w:r>
        <w:rPr>
          <w:sz w:val="24"/>
          <w:szCs w:val="24"/>
        </w:rPr>
        <w:t>it will print that the user selected the EXIT option.</w:t>
      </w:r>
    </w:p>
    <w:p w14:paraId="500D358C" w14:textId="31B676BB" w:rsidR="00771ADB" w:rsidRDefault="00771ADB" w:rsidP="00771ADB">
      <w:pPr>
        <w:rPr>
          <w:sz w:val="24"/>
          <w:szCs w:val="24"/>
          <w:lang w:val="en-US"/>
        </w:rPr>
      </w:pPr>
      <w:r>
        <w:rPr>
          <w:sz w:val="24"/>
          <w:szCs w:val="24"/>
        </w:rPr>
        <w:t>This is how all the SIX OPTIONS in the main function is executed.</w:t>
      </w:r>
    </w:p>
    <w:p w14:paraId="6A21F3A6" w14:textId="338ABFC2" w:rsidR="00771ADB" w:rsidRDefault="00771ADB" w:rsidP="00590D23">
      <w:pPr>
        <w:rPr>
          <w:sz w:val="24"/>
          <w:szCs w:val="24"/>
          <w:lang w:val="en-US"/>
        </w:rPr>
      </w:pPr>
    </w:p>
    <w:p w14:paraId="0D456031" w14:textId="77777777" w:rsidR="00590D23" w:rsidRPr="00CA78C5" w:rsidRDefault="00590D23" w:rsidP="00CA78C5">
      <w:pPr>
        <w:rPr>
          <w:sz w:val="24"/>
          <w:szCs w:val="24"/>
          <w:lang w:val="en-US"/>
        </w:rPr>
      </w:pPr>
    </w:p>
    <w:sectPr w:rsidR="00590D23" w:rsidRPr="00CA78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EyMDC2MDEyNzZT0lEKTi0uzszPAykwqgUA58ICDywAAAA="/>
  </w:docVars>
  <w:rsids>
    <w:rsidRoot w:val="00D54B99"/>
    <w:rsid w:val="00006B52"/>
    <w:rsid w:val="00115403"/>
    <w:rsid w:val="00123B02"/>
    <w:rsid w:val="00161667"/>
    <w:rsid w:val="00165EE9"/>
    <w:rsid w:val="001D6840"/>
    <w:rsid w:val="00234BDA"/>
    <w:rsid w:val="003872EC"/>
    <w:rsid w:val="0042274F"/>
    <w:rsid w:val="00435293"/>
    <w:rsid w:val="00465FE5"/>
    <w:rsid w:val="00590D23"/>
    <w:rsid w:val="00610594"/>
    <w:rsid w:val="00771ADB"/>
    <w:rsid w:val="0079001D"/>
    <w:rsid w:val="007944AE"/>
    <w:rsid w:val="007B0D53"/>
    <w:rsid w:val="007D714D"/>
    <w:rsid w:val="0086245D"/>
    <w:rsid w:val="008F2179"/>
    <w:rsid w:val="00974F76"/>
    <w:rsid w:val="009F40B1"/>
    <w:rsid w:val="00A16132"/>
    <w:rsid w:val="00B01C31"/>
    <w:rsid w:val="00BD09A2"/>
    <w:rsid w:val="00C744C5"/>
    <w:rsid w:val="00C8529B"/>
    <w:rsid w:val="00CA78C5"/>
    <w:rsid w:val="00CD4FF1"/>
    <w:rsid w:val="00D54B99"/>
    <w:rsid w:val="00DC0353"/>
    <w:rsid w:val="00E930BD"/>
    <w:rsid w:val="00EF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F8894"/>
  <w15:chartTrackingRefBased/>
  <w15:docId w15:val="{0DFEB97E-7CE5-47DF-944B-9DE3955CB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4B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4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944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2">
    <w:name w:val="h2"/>
    <w:basedOn w:val="Normal"/>
    <w:rsid w:val="00DC0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03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035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1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22</Pages>
  <Words>1508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ani katragadda</dc:creator>
  <cp:keywords/>
  <dc:description/>
  <cp:lastModifiedBy>shivaani katragadda</cp:lastModifiedBy>
  <cp:revision>17</cp:revision>
  <dcterms:created xsi:type="dcterms:W3CDTF">2019-12-26T22:50:00Z</dcterms:created>
  <dcterms:modified xsi:type="dcterms:W3CDTF">2019-12-27T04:54:00Z</dcterms:modified>
</cp:coreProperties>
</file>